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6E4" w:rsidRPr="001C104A" w:rsidRDefault="000A5A92" w:rsidP="0091096A">
      <w:pPr>
        <w:jc w:val="center"/>
        <w:rPr>
          <w:rFonts w:ascii="Times New Roman" w:hAnsi="Times New Roman" w:cs="Times New Roman"/>
          <w:b/>
          <w:color w:val="FF0000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FF0000"/>
        </w:rPr>
        <w:t>Domain: Functions 35</w:t>
      </w:r>
      <w:r w:rsidR="0091096A" w:rsidRPr="001C104A">
        <w:rPr>
          <w:rFonts w:ascii="Times New Roman" w:hAnsi="Times New Roman" w:cs="Times New Roman"/>
          <w:b/>
          <w:color w:val="FF0000"/>
        </w:rPr>
        <w:t>%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223"/>
        <w:gridCol w:w="8312"/>
      </w:tblGrid>
      <w:tr w:rsidR="00086E74" w:rsidRPr="00086E74" w:rsidTr="00086E74">
        <w:tc>
          <w:tcPr>
            <w:tcW w:w="1223" w:type="dxa"/>
          </w:tcPr>
          <w:p w:rsidR="00086E74" w:rsidRPr="00086E74" w:rsidRDefault="00086E74" w:rsidP="00086E74">
            <w:pPr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1.</w:t>
            </w:r>
          </w:p>
          <w:p w:rsidR="00086E74" w:rsidRPr="00086E74" w:rsidRDefault="00026BA7" w:rsidP="00086E74">
            <w:pPr>
              <w:rPr>
                <w:rFonts w:ascii="Times New Roman" w:hAnsi="Times New Roman" w:cs="Times New Roman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6800CC9A" wp14:editId="01B62ECE">
                      <wp:simplePos x="0" y="0"/>
                      <wp:positionH relativeFrom="page">
                        <wp:posOffset>688975</wp:posOffset>
                      </wp:positionH>
                      <wp:positionV relativeFrom="paragraph">
                        <wp:posOffset>59690</wp:posOffset>
                      </wp:positionV>
                      <wp:extent cx="5306695" cy="8411845"/>
                      <wp:effectExtent l="0" t="0" r="46355" b="0"/>
                      <wp:wrapNone/>
                      <wp:docPr id="246" name="Group 2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306695" cy="8411845"/>
                                <a:chOff x="-2402" y="-2038"/>
                                <a:chExt cx="8216" cy="13504"/>
                              </a:xfrm>
                            </wpg:grpSpPr>
                            <wps:wsp>
                              <wps:cNvPr id="247" name="AutoShape 220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8009"/>
                                  <a:ext cx="3455" cy="3457"/>
                                </a:xfrm>
                                <a:custGeom>
                                  <a:avLst/>
                                  <a:gdLst>
                                    <a:gd name="T0" fmla="*/ 2360 w 3455"/>
                                    <a:gd name="T1" fmla="+- 0 1130 8009"/>
                                    <a:gd name="T2" fmla="*/ 1130 h 3457"/>
                                    <a:gd name="T3" fmla="*/ 5813 w 3455"/>
                                    <a:gd name="T4" fmla="+- 0 1130 8009"/>
                                    <a:gd name="T5" fmla="*/ 1130 h 3457"/>
                                    <a:gd name="T6" fmla="*/ 2360 w 3455"/>
                                    <a:gd name="T7" fmla="+- 0 842 8009"/>
                                    <a:gd name="T8" fmla="*/ 842 h 3457"/>
                                    <a:gd name="T9" fmla="*/ 5813 w 3455"/>
                                    <a:gd name="T10" fmla="+- 0 842 8009"/>
                                    <a:gd name="T11" fmla="*/ 842 h 3457"/>
                                    <a:gd name="T12" fmla="*/ 2360 w 3455"/>
                                    <a:gd name="T13" fmla="+- 0 555 8009"/>
                                    <a:gd name="T14" fmla="*/ 555 h 3457"/>
                                    <a:gd name="T15" fmla="*/ 5813 w 3455"/>
                                    <a:gd name="T16" fmla="+- 0 555 8009"/>
                                    <a:gd name="T17" fmla="*/ 555 h 3457"/>
                                    <a:gd name="T18" fmla="*/ 2360 w 3455"/>
                                    <a:gd name="T19" fmla="+- 0 -21 8009"/>
                                    <a:gd name="T20" fmla="*/ -21 h 3457"/>
                                    <a:gd name="T21" fmla="*/ 5813 w 3455"/>
                                    <a:gd name="T22" fmla="+- 0 -21 8009"/>
                                    <a:gd name="T23" fmla="*/ -21 h 3457"/>
                                    <a:gd name="T24" fmla="*/ 2360 w 3455"/>
                                    <a:gd name="T25" fmla="+- 0 -309 8009"/>
                                    <a:gd name="T26" fmla="*/ -309 h 3457"/>
                                    <a:gd name="T27" fmla="*/ 5813 w 3455"/>
                                    <a:gd name="T28" fmla="+- 0 -309 8009"/>
                                    <a:gd name="T29" fmla="*/ -309 h 3457"/>
                                    <a:gd name="T30" fmla="*/ 2360 w 3455"/>
                                    <a:gd name="T31" fmla="+- 0 -597 8009"/>
                                    <a:gd name="T32" fmla="*/ -597 h 3457"/>
                                    <a:gd name="T33" fmla="*/ 5813 w 3455"/>
                                    <a:gd name="T34" fmla="+- 0 -597 8009"/>
                                    <a:gd name="T35" fmla="*/ -597 h 3457"/>
                                    <a:gd name="T36" fmla="*/ 2360 w 3455"/>
                                    <a:gd name="T37" fmla="+- 0 -885 8009"/>
                                    <a:gd name="T38" fmla="*/ -885 h 3457"/>
                                    <a:gd name="T39" fmla="*/ 5813 w 3455"/>
                                    <a:gd name="T40" fmla="+- 0 -885 8009"/>
                                    <a:gd name="T41" fmla="*/ -885 h 3457"/>
                                    <a:gd name="T42" fmla="*/ 2360 w 3455"/>
                                    <a:gd name="T43" fmla="+- 0 -1173 8009"/>
                                    <a:gd name="T44" fmla="*/ -1173 h 3457"/>
                                    <a:gd name="T45" fmla="*/ 5813 w 3455"/>
                                    <a:gd name="T46" fmla="+- 0 -1173 8009"/>
                                    <a:gd name="T47" fmla="*/ -1173 h 3457"/>
                                    <a:gd name="T48" fmla="*/ 2360 w 3455"/>
                                    <a:gd name="T49" fmla="+- 0 -1461 8009"/>
                                    <a:gd name="T50" fmla="*/ -1461 h 3457"/>
                                    <a:gd name="T51" fmla="*/ 5813 w 3455"/>
                                    <a:gd name="T52" fmla="+- 0 -1461 8009"/>
                                    <a:gd name="T53" fmla="*/ -1461 h 3457"/>
                                    <a:gd name="T54" fmla="*/ 2360 w 3455"/>
                                    <a:gd name="T55" fmla="+- 0 -1749 8009"/>
                                    <a:gd name="T56" fmla="*/ -1749 h 3457"/>
                                    <a:gd name="T57" fmla="*/ 5813 w 3455"/>
                                    <a:gd name="T58" fmla="+- 0 -1749 8009"/>
                                    <a:gd name="T59" fmla="*/ -1749 h 3457"/>
                                    <a:gd name="T60" fmla="*/ 5526 w 3455"/>
                                    <a:gd name="T61" fmla="+- 0 -2038 8009"/>
                                    <a:gd name="T62" fmla="*/ -2038 h 3457"/>
                                    <a:gd name="T63" fmla="*/ 5526 w 3455"/>
                                    <a:gd name="T64" fmla="+- 0 1418 8009"/>
                                    <a:gd name="T65" fmla="*/ 1418 h 3457"/>
                                    <a:gd name="T66" fmla="*/ 5238 w 3455"/>
                                    <a:gd name="T67" fmla="+- 0 -2038 8009"/>
                                    <a:gd name="T68" fmla="*/ -2038 h 3457"/>
                                    <a:gd name="T69" fmla="*/ 5238 w 3455"/>
                                    <a:gd name="T70" fmla="+- 0 1418 8009"/>
                                    <a:gd name="T71" fmla="*/ 1418 h 3457"/>
                                    <a:gd name="T72" fmla="*/ 4950 w 3455"/>
                                    <a:gd name="T73" fmla="+- 0 -2038 8009"/>
                                    <a:gd name="T74" fmla="*/ -2038 h 3457"/>
                                    <a:gd name="T75" fmla="*/ 4950 w 3455"/>
                                    <a:gd name="T76" fmla="+- 0 1418 8009"/>
                                    <a:gd name="T77" fmla="*/ 1418 h 3457"/>
                                    <a:gd name="T78" fmla="*/ 4662 w 3455"/>
                                    <a:gd name="T79" fmla="+- 0 -2038 8009"/>
                                    <a:gd name="T80" fmla="*/ -2038 h 3457"/>
                                    <a:gd name="T81" fmla="*/ 4662 w 3455"/>
                                    <a:gd name="T82" fmla="+- 0 1418 8009"/>
                                    <a:gd name="T83" fmla="*/ 1418 h 3457"/>
                                    <a:gd name="T84" fmla="*/ 4374 w 3455"/>
                                    <a:gd name="T85" fmla="+- 0 -2038 8009"/>
                                    <a:gd name="T86" fmla="*/ -2038 h 3457"/>
                                    <a:gd name="T87" fmla="*/ 4374 w 3455"/>
                                    <a:gd name="T88" fmla="+- 0 1418 8009"/>
                                    <a:gd name="T89" fmla="*/ 1418 h 3457"/>
                                    <a:gd name="T90" fmla="*/ 4086 w 3455"/>
                                    <a:gd name="T91" fmla="+- 0 -2038 8009"/>
                                    <a:gd name="T92" fmla="*/ -2038 h 3457"/>
                                    <a:gd name="T93" fmla="*/ 4086 w 3455"/>
                                    <a:gd name="T94" fmla="+- 0 1418 8009"/>
                                    <a:gd name="T95" fmla="*/ 1418 h 3457"/>
                                    <a:gd name="T96" fmla="*/ 3798 w 3455"/>
                                    <a:gd name="T97" fmla="+- 0 -2038 8009"/>
                                    <a:gd name="T98" fmla="*/ -2038 h 3457"/>
                                    <a:gd name="T99" fmla="*/ 3798 w 3455"/>
                                    <a:gd name="T100" fmla="+- 0 1418 8009"/>
                                    <a:gd name="T101" fmla="*/ 1418 h 3457"/>
                                    <a:gd name="T102" fmla="*/ 3222 w 3455"/>
                                    <a:gd name="T103" fmla="+- 0 -2038 8009"/>
                                    <a:gd name="T104" fmla="*/ -2038 h 3457"/>
                                    <a:gd name="T105" fmla="*/ 3222 w 3455"/>
                                    <a:gd name="T106" fmla="+- 0 1418 8009"/>
                                    <a:gd name="T107" fmla="*/ 1418 h 3457"/>
                                    <a:gd name="T108" fmla="*/ 2935 w 3455"/>
                                    <a:gd name="T109" fmla="+- 0 -2038 8009"/>
                                    <a:gd name="T110" fmla="*/ -2038 h 3457"/>
                                    <a:gd name="T111" fmla="*/ 2935 w 3455"/>
                                    <a:gd name="T112" fmla="+- 0 1418 8009"/>
                                    <a:gd name="T113" fmla="*/ 1418 h 3457"/>
                                    <a:gd name="T114" fmla="*/ 2647 w 3455"/>
                                    <a:gd name="T115" fmla="+- 0 -2038 8009"/>
                                    <a:gd name="T116" fmla="*/ -2038 h 3457"/>
                                    <a:gd name="T117" fmla="*/ 2647 w 3455"/>
                                    <a:gd name="T118" fmla="+- 0 1418 8009"/>
                                    <a:gd name="T119" fmla="*/ 1418 h 3457"/>
                                    <a:gd name="T120" fmla="*/ 2360 w 3455"/>
                                    <a:gd name="T121" fmla="+- 0 -2037 8009"/>
                                    <a:gd name="T122" fmla="*/ -2037 h 3457"/>
                                    <a:gd name="T123" fmla="*/ 5814 w 3455"/>
                                    <a:gd name="T124" fmla="+- 0 -2037 8009"/>
                                    <a:gd name="T125" fmla="*/ -2037 h 3457"/>
                                    <a:gd name="T126" fmla="*/ 5814 w 3455"/>
                                    <a:gd name="T127" fmla="+- 0 1418 8009"/>
                                    <a:gd name="T128" fmla="*/ 1418 h 3457"/>
                                    <a:gd name="T129" fmla="*/ 2360 w 3455"/>
                                    <a:gd name="T130" fmla="+- 0 1418 8009"/>
                                    <a:gd name="T131" fmla="*/ 1418 h 3457"/>
                                    <a:gd name="T132" fmla="*/ 2360 w 3455"/>
                                    <a:gd name="T133" fmla="+- 0 -2037 8009"/>
                                    <a:gd name="T134" fmla="*/ -2037 h 3457"/>
                                  </a:gdLst>
                                  <a:ahLst/>
                                  <a:cxnLst>
                                    <a:cxn ang="0">
                                      <a:pos x="T0" y="T2"/>
                                    </a:cxn>
                                    <a:cxn ang="0">
                                      <a:pos x="T3" y="T5"/>
                                    </a:cxn>
                                    <a:cxn ang="0">
                                      <a:pos x="T6" y="T8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2" y="T14"/>
                                    </a:cxn>
                                    <a:cxn ang="0">
                                      <a:pos x="T15" y="T17"/>
                                    </a:cxn>
                                    <a:cxn ang="0">
                                      <a:pos x="T18" y="T20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4" y="T26"/>
                                    </a:cxn>
                                    <a:cxn ang="0">
                                      <a:pos x="T27" y="T29"/>
                                    </a:cxn>
                                    <a:cxn ang="0">
                                      <a:pos x="T30" y="T32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6" y="T38"/>
                                    </a:cxn>
                                    <a:cxn ang="0">
                                      <a:pos x="T39" y="T41"/>
                                    </a:cxn>
                                    <a:cxn ang="0">
                                      <a:pos x="T42" y="T44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8" y="T50"/>
                                    </a:cxn>
                                    <a:cxn ang="0">
                                      <a:pos x="T51" y="T53"/>
                                    </a:cxn>
                                    <a:cxn ang="0">
                                      <a:pos x="T54" y="T56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0" y="T62"/>
                                    </a:cxn>
                                    <a:cxn ang="0">
                                      <a:pos x="T63" y="T65"/>
                                    </a:cxn>
                                    <a:cxn ang="0">
                                      <a:pos x="T66" y="T68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2" y="T74"/>
                                    </a:cxn>
                                    <a:cxn ang="0">
                                      <a:pos x="T75" y="T77"/>
                                    </a:cxn>
                                    <a:cxn ang="0">
                                      <a:pos x="T78" y="T80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4" y="T86"/>
                                    </a:cxn>
                                    <a:cxn ang="0">
                                      <a:pos x="T87" y="T89"/>
                                    </a:cxn>
                                    <a:cxn ang="0">
                                      <a:pos x="T90" y="T92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6" y="T98"/>
                                    </a:cxn>
                                    <a:cxn ang="0">
                                      <a:pos x="T99" y="T101"/>
                                    </a:cxn>
                                    <a:cxn ang="0">
                                      <a:pos x="T102" y="T104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8" y="T110"/>
                                    </a:cxn>
                                    <a:cxn ang="0">
                                      <a:pos x="T111" y="T113"/>
                                    </a:cxn>
                                    <a:cxn ang="0">
                                      <a:pos x="T114" y="T116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0" y="T122"/>
                                    </a:cxn>
                                    <a:cxn ang="0">
                                      <a:pos x="T123" y="T125"/>
                                    </a:cxn>
                                    <a:cxn ang="0">
                                      <a:pos x="T126" y="T128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2" y="T134"/>
                                    </a:cxn>
                                  </a:cxnLst>
                                  <a:rect l="0" t="0" r="r" b="b"/>
                                  <a:pathLst>
                                    <a:path w="3455" h="3457">
                                      <a:moveTo>
                                        <a:pt x="2360" y="-6879"/>
                                      </a:moveTo>
                                      <a:lnTo>
                                        <a:pt x="5813" y="-6879"/>
                                      </a:lnTo>
                                      <a:moveTo>
                                        <a:pt x="2360" y="-7167"/>
                                      </a:moveTo>
                                      <a:lnTo>
                                        <a:pt x="5813" y="-7167"/>
                                      </a:lnTo>
                                      <a:moveTo>
                                        <a:pt x="2360" y="-7454"/>
                                      </a:moveTo>
                                      <a:lnTo>
                                        <a:pt x="5813" y="-7454"/>
                                      </a:lnTo>
                                      <a:moveTo>
                                        <a:pt x="2360" y="-8030"/>
                                      </a:moveTo>
                                      <a:lnTo>
                                        <a:pt x="5813" y="-8030"/>
                                      </a:lnTo>
                                      <a:moveTo>
                                        <a:pt x="2360" y="-8318"/>
                                      </a:moveTo>
                                      <a:lnTo>
                                        <a:pt x="5813" y="-8318"/>
                                      </a:lnTo>
                                      <a:moveTo>
                                        <a:pt x="2360" y="-8606"/>
                                      </a:moveTo>
                                      <a:lnTo>
                                        <a:pt x="5813" y="-8606"/>
                                      </a:lnTo>
                                      <a:moveTo>
                                        <a:pt x="2360" y="-8894"/>
                                      </a:moveTo>
                                      <a:lnTo>
                                        <a:pt x="5813" y="-8894"/>
                                      </a:lnTo>
                                      <a:moveTo>
                                        <a:pt x="2360" y="-9182"/>
                                      </a:moveTo>
                                      <a:lnTo>
                                        <a:pt x="5813" y="-9182"/>
                                      </a:lnTo>
                                      <a:moveTo>
                                        <a:pt x="2360" y="-9470"/>
                                      </a:moveTo>
                                      <a:lnTo>
                                        <a:pt x="5813" y="-9470"/>
                                      </a:lnTo>
                                      <a:moveTo>
                                        <a:pt x="2360" y="-9758"/>
                                      </a:moveTo>
                                      <a:lnTo>
                                        <a:pt x="5813" y="-9758"/>
                                      </a:lnTo>
                                      <a:moveTo>
                                        <a:pt x="5526" y="-10047"/>
                                      </a:moveTo>
                                      <a:lnTo>
                                        <a:pt x="5526" y="-6591"/>
                                      </a:lnTo>
                                      <a:moveTo>
                                        <a:pt x="5238" y="-10047"/>
                                      </a:moveTo>
                                      <a:lnTo>
                                        <a:pt x="5238" y="-6591"/>
                                      </a:lnTo>
                                      <a:moveTo>
                                        <a:pt x="4950" y="-10047"/>
                                      </a:moveTo>
                                      <a:lnTo>
                                        <a:pt x="4950" y="-6591"/>
                                      </a:lnTo>
                                      <a:moveTo>
                                        <a:pt x="4662" y="-10047"/>
                                      </a:moveTo>
                                      <a:lnTo>
                                        <a:pt x="4662" y="-6591"/>
                                      </a:lnTo>
                                      <a:moveTo>
                                        <a:pt x="4374" y="-10047"/>
                                      </a:moveTo>
                                      <a:lnTo>
                                        <a:pt x="4374" y="-6591"/>
                                      </a:lnTo>
                                      <a:moveTo>
                                        <a:pt x="4086" y="-10047"/>
                                      </a:moveTo>
                                      <a:lnTo>
                                        <a:pt x="4086" y="-6591"/>
                                      </a:lnTo>
                                      <a:moveTo>
                                        <a:pt x="3798" y="-10047"/>
                                      </a:moveTo>
                                      <a:lnTo>
                                        <a:pt x="3798" y="-6591"/>
                                      </a:lnTo>
                                      <a:moveTo>
                                        <a:pt x="3222" y="-10047"/>
                                      </a:moveTo>
                                      <a:lnTo>
                                        <a:pt x="3222" y="-6591"/>
                                      </a:lnTo>
                                      <a:moveTo>
                                        <a:pt x="2935" y="-10047"/>
                                      </a:moveTo>
                                      <a:lnTo>
                                        <a:pt x="2935" y="-6591"/>
                                      </a:lnTo>
                                      <a:moveTo>
                                        <a:pt x="2647" y="-10047"/>
                                      </a:moveTo>
                                      <a:lnTo>
                                        <a:pt x="2647" y="-6591"/>
                                      </a:lnTo>
                                      <a:moveTo>
                                        <a:pt x="2360" y="-10046"/>
                                      </a:moveTo>
                                      <a:lnTo>
                                        <a:pt x="5814" y="-10046"/>
                                      </a:lnTo>
                                      <a:lnTo>
                                        <a:pt x="5814" y="-6591"/>
                                      </a:lnTo>
                                      <a:lnTo>
                                        <a:pt x="2360" y="-6591"/>
                                      </a:lnTo>
                                      <a:lnTo>
                                        <a:pt x="2360" y="-1004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12700">
                                  <a:solidFill>
                                    <a:srgbClr val="A7A9AC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8" name="Line 21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510" y="266"/>
                                  <a:ext cx="3153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231F2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49" name="AutoShape 218"/>
                              <wps:cNvSpPr>
                                <a:spLocks/>
                              </wps:cNvSpPr>
                              <wps:spPr bwMode="auto">
                                <a:xfrm>
                                  <a:off x="2359" y="216"/>
                                  <a:ext cx="3455" cy="99"/>
                                </a:xfrm>
                                <a:custGeom>
                                  <a:avLst/>
                                  <a:gdLst>
                                    <a:gd name="T0" fmla="+- 0 2544 2360"/>
                                    <a:gd name="T1" fmla="*/ T0 w 3455"/>
                                    <a:gd name="T2" fmla="+- 0 217 217"/>
                                    <a:gd name="T3" fmla="*/ 217 h 99"/>
                                    <a:gd name="T4" fmla="+- 0 2360 2360"/>
                                    <a:gd name="T5" fmla="*/ T4 w 3455"/>
                                    <a:gd name="T6" fmla="+- 0 266 217"/>
                                    <a:gd name="T7" fmla="*/ 266 h 99"/>
                                    <a:gd name="T8" fmla="+- 0 2544 2360"/>
                                    <a:gd name="T9" fmla="*/ T8 w 3455"/>
                                    <a:gd name="T10" fmla="+- 0 315 217"/>
                                    <a:gd name="T11" fmla="*/ 315 h 99"/>
                                    <a:gd name="T12" fmla="+- 0 2544 2360"/>
                                    <a:gd name="T13" fmla="*/ T12 w 3455"/>
                                    <a:gd name="T14" fmla="+- 0 217 217"/>
                                    <a:gd name="T15" fmla="*/ 217 h 99"/>
                                    <a:gd name="T16" fmla="+- 0 5814 2360"/>
                                    <a:gd name="T17" fmla="*/ T16 w 3455"/>
                                    <a:gd name="T18" fmla="+- 0 266 217"/>
                                    <a:gd name="T19" fmla="*/ 266 h 99"/>
                                    <a:gd name="T20" fmla="+- 0 5630 2360"/>
                                    <a:gd name="T21" fmla="*/ T20 w 3455"/>
                                    <a:gd name="T22" fmla="+- 0 217 217"/>
                                    <a:gd name="T23" fmla="*/ 217 h 99"/>
                                    <a:gd name="T24" fmla="+- 0 5630 2360"/>
                                    <a:gd name="T25" fmla="*/ T24 w 3455"/>
                                    <a:gd name="T26" fmla="+- 0 315 217"/>
                                    <a:gd name="T27" fmla="*/ 315 h 99"/>
                                    <a:gd name="T28" fmla="+- 0 5814 2360"/>
                                    <a:gd name="T29" fmla="*/ T28 w 3455"/>
                                    <a:gd name="T30" fmla="+- 0 266 217"/>
                                    <a:gd name="T31" fmla="*/ 266 h 99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</a:cxnLst>
                                  <a:rect l="0" t="0" r="r" b="b"/>
                                  <a:pathLst>
                                    <a:path w="3455" h="99">
                                      <a:moveTo>
                                        <a:pt x="184" y="0"/>
                                      </a:moveTo>
                                      <a:lnTo>
                                        <a:pt x="0" y="49"/>
                                      </a:lnTo>
                                      <a:lnTo>
                                        <a:pt x="184" y="98"/>
                                      </a:lnTo>
                                      <a:lnTo>
                                        <a:pt x="184" y="0"/>
                                      </a:lnTo>
                                      <a:moveTo>
                                        <a:pt x="3454" y="49"/>
                                      </a:moveTo>
                                      <a:lnTo>
                                        <a:pt x="3270" y="0"/>
                                      </a:lnTo>
                                      <a:lnTo>
                                        <a:pt x="3270" y="98"/>
                                      </a:lnTo>
                                      <a:lnTo>
                                        <a:pt x="3454" y="49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0" name="Line 21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510" y="-1887"/>
                                  <a:ext cx="0" cy="315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231F2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51" name="AutoShape 216"/>
                              <wps:cNvSpPr>
                                <a:spLocks/>
                              </wps:cNvSpPr>
                              <wps:spPr bwMode="auto">
                                <a:xfrm>
                                  <a:off x="3460" y="-2038"/>
                                  <a:ext cx="680" cy="3457"/>
                                </a:xfrm>
                                <a:custGeom>
                                  <a:avLst/>
                                  <a:gdLst>
                                    <a:gd name="T0" fmla="+- 0 3553 3460"/>
                                    <a:gd name="T1" fmla="*/ T0 w 680"/>
                                    <a:gd name="T2" fmla="+- 0 -1461 -2038"/>
                                    <a:gd name="T3" fmla="*/ -1461 h 3457"/>
                                    <a:gd name="T4" fmla="+- 0 3549 3460"/>
                                    <a:gd name="T5" fmla="*/ T4 w 680"/>
                                    <a:gd name="T6" fmla="+- 0 -1478 -2038"/>
                                    <a:gd name="T7" fmla="*/ -1478 h 3457"/>
                                    <a:gd name="T8" fmla="+- 0 3540 3460"/>
                                    <a:gd name="T9" fmla="*/ T8 w 680"/>
                                    <a:gd name="T10" fmla="+- 0 -1491 -2038"/>
                                    <a:gd name="T11" fmla="*/ -1491 h 3457"/>
                                    <a:gd name="T12" fmla="+- 0 3526 3460"/>
                                    <a:gd name="T13" fmla="*/ T12 w 680"/>
                                    <a:gd name="T14" fmla="+- 0 -1501 -2038"/>
                                    <a:gd name="T15" fmla="*/ -1501 h 3457"/>
                                    <a:gd name="T16" fmla="+- 0 3510 3460"/>
                                    <a:gd name="T17" fmla="*/ T16 w 680"/>
                                    <a:gd name="T18" fmla="+- 0 -1504 -2038"/>
                                    <a:gd name="T19" fmla="*/ -1504 h 3457"/>
                                    <a:gd name="T20" fmla="+- 0 3493 3460"/>
                                    <a:gd name="T21" fmla="*/ T20 w 680"/>
                                    <a:gd name="T22" fmla="+- 0 -1501 -2038"/>
                                    <a:gd name="T23" fmla="*/ -1501 h 3457"/>
                                    <a:gd name="T24" fmla="+- 0 3479 3460"/>
                                    <a:gd name="T25" fmla="*/ T24 w 680"/>
                                    <a:gd name="T26" fmla="+- 0 -1491 -2038"/>
                                    <a:gd name="T27" fmla="*/ -1491 h 3457"/>
                                    <a:gd name="T28" fmla="+- 0 3470 3460"/>
                                    <a:gd name="T29" fmla="*/ T28 w 680"/>
                                    <a:gd name="T30" fmla="+- 0 -1478 -2038"/>
                                    <a:gd name="T31" fmla="*/ -1478 h 3457"/>
                                    <a:gd name="T32" fmla="+- 0 3466 3460"/>
                                    <a:gd name="T33" fmla="*/ T32 w 680"/>
                                    <a:gd name="T34" fmla="+- 0 -1461 -2038"/>
                                    <a:gd name="T35" fmla="*/ -1461 h 3457"/>
                                    <a:gd name="T36" fmla="+- 0 3470 3460"/>
                                    <a:gd name="T37" fmla="*/ T36 w 680"/>
                                    <a:gd name="T38" fmla="+- 0 -1444 -2038"/>
                                    <a:gd name="T39" fmla="*/ -1444 h 3457"/>
                                    <a:gd name="T40" fmla="+- 0 3479 3460"/>
                                    <a:gd name="T41" fmla="*/ T40 w 680"/>
                                    <a:gd name="T42" fmla="+- 0 -1431 -2038"/>
                                    <a:gd name="T43" fmla="*/ -1431 h 3457"/>
                                    <a:gd name="T44" fmla="+- 0 3493 3460"/>
                                    <a:gd name="T45" fmla="*/ T44 w 680"/>
                                    <a:gd name="T46" fmla="+- 0 -1421 -2038"/>
                                    <a:gd name="T47" fmla="*/ -1421 h 3457"/>
                                    <a:gd name="T48" fmla="+- 0 3510 3460"/>
                                    <a:gd name="T49" fmla="*/ T48 w 680"/>
                                    <a:gd name="T50" fmla="+- 0 -1418 -2038"/>
                                    <a:gd name="T51" fmla="*/ -1418 h 3457"/>
                                    <a:gd name="T52" fmla="+- 0 3526 3460"/>
                                    <a:gd name="T53" fmla="*/ T52 w 680"/>
                                    <a:gd name="T54" fmla="+- 0 -1421 -2038"/>
                                    <a:gd name="T55" fmla="*/ -1421 h 3457"/>
                                    <a:gd name="T56" fmla="+- 0 3540 3460"/>
                                    <a:gd name="T57" fmla="*/ T56 w 680"/>
                                    <a:gd name="T58" fmla="+- 0 -1431 -2038"/>
                                    <a:gd name="T59" fmla="*/ -1431 h 3457"/>
                                    <a:gd name="T60" fmla="+- 0 3549 3460"/>
                                    <a:gd name="T61" fmla="*/ T60 w 680"/>
                                    <a:gd name="T62" fmla="+- 0 -1444 -2038"/>
                                    <a:gd name="T63" fmla="*/ -1444 h 3457"/>
                                    <a:gd name="T64" fmla="+- 0 3553 3460"/>
                                    <a:gd name="T65" fmla="*/ T64 w 680"/>
                                    <a:gd name="T66" fmla="+- 0 -1461 -2038"/>
                                    <a:gd name="T67" fmla="*/ -1461 h 3457"/>
                                    <a:gd name="T68" fmla="+- 0 3559 3460"/>
                                    <a:gd name="T69" fmla="*/ T68 w 680"/>
                                    <a:gd name="T70" fmla="+- 0 1234 -2038"/>
                                    <a:gd name="T71" fmla="*/ 1234 h 3457"/>
                                    <a:gd name="T72" fmla="+- 0 3460 3460"/>
                                    <a:gd name="T73" fmla="*/ T72 w 680"/>
                                    <a:gd name="T74" fmla="+- 0 1234 -2038"/>
                                    <a:gd name="T75" fmla="*/ 1234 h 3457"/>
                                    <a:gd name="T76" fmla="+- 0 3510 3460"/>
                                    <a:gd name="T77" fmla="*/ T76 w 680"/>
                                    <a:gd name="T78" fmla="+- 0 1418 -2038"/>
                                    <a:gd name="T79" fmla="*/ 1418 h 3457"/>
                                    <a:gd name="T80" fmla="+- 0 3559 3460"/>
                                    <a:gd name="T81" fmla="*/ T80 w 680"/>
                                    <a:gd name="T82" fmla="+- 0 1234 -2038"/>
                                    <a:gd name="T83" fmla="*/ 1234 h 3457"/>
                                    <a:gd name="T84" fmla="+- 0 3559 3460"/>
                                    <a:gd name="T85" fmla="*/ T84 w 680"/>
                                    <a:gd name="T86" fmla="+- 0 -1854 -2038"/>
                                    <a:gd name="T87" fmla="*/ -1854 h 3457"/>
                                    <a:gd name="T88" fmla="+- 0 3510 3460"/>
                                    <a:gd name="T89" fmla="*/ T88 w 680"/>
                                    <a:gd name="T90" fmla="+- 0 -2038 -2038"/>
                                    <a:gd name="T91" fmla="*/ -2038 h 3457"/>
                                    <a:gd name="T92" fmla="+- 0 3460 3460"/>
                                    <a:gd name="T93" fmla="*/ T92 w 680"/>
                                    <a:gd name="T94" fmla="+- 0 -1854 -2038"/>
                                    <a:gd name="T95" fmla="*/ -1854 h 3457"/>
                                    <a:gd name="T96" fmla="+- 0 3559 3460"/>
                                    <a:gd name="T97" fmla="*/ T96 w 680"/>
                                    <a:gd name="T98" fmla="+- 0 -1854 -2038"/>
                                    <a:gd name="T99" fmla="*/ -1854 h 3457"/>
                                    <a:gd name="T100" fmla="+- 0 3841 3460"/>
                                    <a:gd name="T101" fmla="*/ T100 w 680"/>
                                    <a:gd name="T102" fmla="+- 0 -885 -2038"/>
                                    <a:gd name="T103" fmla="*/ -885 h 3457"/>
                                    <a:gd name="T104" fmla="+- 0 3838 3460"/>
                                    <a:gd name="T105" fmla="*/ T104 w 680"/>
                                    <a:gd name="T106" fmla="+- 0 -902 -2038"/>
                                    <a:gd name="T107" fmla="*/ -902 h 3457"/>
                                    <a:gd name="T108" fmla="+- 0 3829 3460"/>
                                    <a:gd name="T109" fmla="*/ T108 w 680"/>
                                    <a:gd name="T110" fmla="+- 0 -916 -2038"/>
                                    <a:gd name="T111" fmla="*/ -916 h 3457"/>
                                    <a:gd name="T112" fmla="+- 0 3815 3460"/>
                                    <a:gd name="T113" fmla="*/ T112 w 680"/>
                                    <a:gd name="T114" fmla="+- 0 -925 -2038"/>
                                    <a:gd name="T115" fmla="*/ -925 h 3457"/>
                                    <a:gd name="T116" fmla="+- 0 3798 3460"/>
                                    <a:gd name="T117" fmla="*/ T116 w 680"/>
                                    <a:gd name="T118" fmla="+- 0 -928 -2038"/>
                                    <a:gd name="T119" fmla="*/ -928 h 3457"/>
                                    <a:gd name="T120" fmla="+- 0 3782 3460"/>
                                    <a:gd name="T121" fmla="*/ T120 w 680"/>
                                    <a:gd name="T122" fmla="+- 0 -925 -2038"/>
                                    <a:gd name="T123" fmla="*/ -925 h 3457"/>
                                    <a:gd name="T124" fmla="+- 0 3768 3460"/>
                                    <a:gd name="T125" fmla="*/ T124 w 680"/>
                                    <a:gd name="T126" fmla="+- 0 -916 -2038"/>
                                    <a:gd name="T127" fmla="*/ -916 h 3457"/>
                                    <a:gd name="T128" fmla="+- 0 3759 3460"/>
                                    <a:gd name="T129" fmla="*/ T128 w 680"/>
                                    <a:gd name="T130" fmla="+- 0 -902 -2038"/>
                                    <a:gd name="T131" fmla="*/ -902 h 3457"/>
                                    <a:gd name="T132" fmla="+- 0 3755 3460"/>
                                    <a:gd name="T133" fmla="*/ T132 w 680"/>
                                    <a:gd name="T134" fmla="+- 0 -885 -2038"/>
                                    <a:gd name="T135" fmla="*/ -885 h 3457"/>
                                    <a:gd name="T136" fmla="+- 0 3759 3460"/>
                                    <a:gd name="T137" fmla="*/ T136 w 680"/>
                                    <a:gd name="T138" fmla="+- 0 -868 -2038"/>
                                    <a:gd name="T139" fmla="*/ -868 h 3457"/>
                                    <a:gd name="T140" fmla="+- 0 3768 3460"/>
                                    <a:gd name="T141" fmla="*/ T140 w 680"/>
                                    <a:gd name="T142" fmla="+- 0 -855 -2038"/>
                                    <a:gd name="T143" fmla="*/ -855 h 3457"/>
                                    <a:gd name="T144" fmla="+- 0 3782 3460"/>
                                    <a:gd name="T145" fmla="*/ T144 w 680"/>
                                    <a:gd name="T146" fmla="+- 0 -845 -2038"/>
                                    <a:gd name="T147" fmla="*/ -845 h 3457"/>
                                    <a:gd name="T148" fmla="+- 0 3798 3460"/>
                                    <a:gd name="T149" fmla="*/ T148 w 680"/>
                                    <a:gd name="T150" fmla="+- 0 -842 -2038"/>
                                    <a:gd name="T151" fmla="*/ -842 h 3457"/>
                                    <a:gd name="T152" fmla="+- 0 3815 3460"/>
                                    <a:gd name="T153" fmla="*/ T152 w 680"/>
                                    <a:gd name="T154" fmla="+- 0 -845 -2038"/>
                                    <a:gd name="T155" fmla="*/ -845 h 3457"/>
                                    <a:gd name="T156" fmla="+- 0 3829 3460"/>
                                    <a:gd name="T157" fmla="*/ T156 w 680"/>
                                    <a:gd name="T158" fmla="+- 0 -855 -2038"/>
                                    <a:gd name="T159" fmla="*/ -855 h 3457"/>
                                    <a:gd name="T160" fmla="+- 0 3838 3460"/>
                                    <a:gd name="T161" fmla="*/ T160 w 680"/>
                                    <a:gd name="T162" fmla="+- 0 -868 -2038"/>
                                    <a:gd name="T163" fmla="*/ -868 h 3457"/>
                                    <a:gd name="T164" fmla="+- 0 3841 3460"/>
                                    <a:gd name="T165" fmla="*/ T164 w 680"/>
                                    <a:gd name="T166" fmla="+- 0 -885 -2038"/>
                                    <a:gd name="T167" fmla="*/ -885 h 3457"/>
                                    <a:gd name="T168" fmla="+- 0 4139 3460"/>
                                    <a:gd name="T169" fmla="*/ T168 w 680"/>
                                    <a:gd name="T170" fmla="+- 0 -597 -2038"/>
                                    <a:gd name="T171" fmla="*/ -597 h 3457"/>
                                    <a:gd name="T172" fmla="+- 0 4136 3460"/>
                                    <a:gd name="T173" fmla="*/ T172 w 680"/>
                                    <a:gd name="T174" fmla="+- 0 -614 -2038"/>
                                    <a:gd name="T175" fmla="*/ -614 h 3457"/>
                                    <a:gd name="T176" fmla="+- 0 4127 3460"/>
                                    <a:gd name="T177" fmla="*/ T176 w 680"/>
                                    <a:gd name="T178" fmla="+- 0 -628 -2038"/>
                                    <a:gd name="T179" fmla="*/ -628 h 3457"/>
                                    <a:gd name="T180" fmla="+- 0 4113 3460"/>
                                    <a:gd name="T181" fmla="*/ T180 w 680"/>
                                    <a:gd name="T182" fmla="+- 0 -637 -2038"/>
                                    <a:gd name="T183" fmla="*/ -637 h 3457"/>
                                    <a:gd name="T184" fmla="+- 0 4096 3460"/>
                                    <a:gd name="T185" fmla="*/ T184 w 680"/>
                                    <a:gd name="T186" fmla="+- 0 -640 -2038"/>
                                    <a:gd name="T187" fmla="*/ -640 h 3457"/>
                                    <a:gd name="T188" fmla="+- 0 4079 3460"/>
                                    <a:gd name="T189" fmla="*/ T188 w 680"/>
                                    <a:gd name="T190" fmla="+- 0 -637 -2038"/>
                                    <a:gd name="T191" fmla="*/ -637 h 3457"/>
                                    <a:gd name="T192" fmla="+- 0 4066 3460"/>
                                    <a:gd name="T193" fmla="*/ T192 w 680"/>
                                    <a:gd name="T194" fmla="+- 0 -628 -2038"/>
                                    <a:gd name="T195" fmla="*/ -628 h 3457"/>
                                    <a:gd name="T196" fmla="+- 0 4057 3460"/>
                                    <a:gd name="T197" fmla="*/ T196 w 680"/>
                                    <a:gd name="T198" fmla="+- 0 -614 -2038"/>
                                    <a:gd name="T199" fmla="*/ -614 h 3457"/>
                                    <a:gd name="T200" fmla="+- 0 4053 3460"/>
                                    <a:gd name="T201" fmla="*/ T200 w 680"/>
                                    <a:gd name="T202" fmla="+- 0 -597 -2038"/>
                                    <a:gd name="T203" fmla="*/ -597 h 3457"/>
                                    <a:gd name="T204" fmla="+- 0 4057 3460"/>
                                    <a:gd name="T205" fmla="*/ T204 w 680"/>
                                    <a:gd name="T206" fmla="+- 0 -580 -2038"/>
                                    <a:gd name="T207" fmla="*/ -580 h 3457"/>
                                    <a:gd name="T208" fmla="+- 0 4066 3460"/>
                                    <a:gd name="T209" fmla="*/ T208 w 680"/>
                                    <a:gd name="T210" fmla="+- 0 -567 -2038"/>
                                    <a:gd name="T211" fmla="*/ -567 h 3457"/>
                                    <a:gd name="T212" fmla="+- 0 4079 3460"/>
                                    <a:gd name="T213" fmla="*/ T212 w 680"/>
                                    <a:gd name="T214" fmla="+- 0 -557 -2038"/>
                                    <a:gd name="T215" fmla="*/ -557 h 3457"/>
                                    <a:gd name="T216" fmla="+- 0 4096 3460"/>
                                    <a:gd name="T217" fmla="*/ T216 w 680"/>
                                    <a:gd name="T218" fmla="+- 0 -554 -2038"/>
                                    <a:gd name="T219" fmla="*/ -554 h 3457"/>
                                    <a:gd name="T220" fmla="+- 0 4113 3460"/>
                                    <a:gd name="T221" fmla="*/ T220 w 680"/>
                                    <a:gd name="T222" fmla="+- 0 -557 -2038"/>
                                    <a:gd name="T223" fmla="*/ -557 h 3457"/>
                                    <a:gd name="T224" fmla="+- 0 4127 3460"/>
                                    <a:gd name="T225" fmla="*/ T224 w 680"/>
                                    <a:gd name="T226" fmla="+- 0 -567 -2038"/>
                                    <a:gd name="T227" fmla="*/ -567 h 3457"/>
                                    <a:gd name="T228" fmla="+- 0 4136 3460"/>
                                    <a:gd name="T229" fmla="*/ T228 w 680"/>
                                    <a:gd name="T230" fmla="+- 0 -580 -2038"/>
                                    <a:gd name="T231" fmla="*/ -580 h 3457"/>
                                    <a:gd name="T232" fmla="+- 0 4139 3460"/>
                                    <a:gd name="T233" fmla="*/ T232 w 680"/>
                                    <a:gd name="T234" fmla="+- 0 -597 -2038"/>
                                    <a:gd name="T235" fmla="*/ -597 h 3457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  <a:cxn ang="0">
                                      <a:pos x="T205" y="T207"/>
                                    </a:cxn>
                                    <a:cxn ang="0">
                                      <a:pos x="T209" y="T211"/>
                                    </a:cxn>
                                    <a:cxn ang="0">
                                      <a:pos x="T213" y="T215"/>
                                    </a:cxn>
                                    <a:cxn ang="0">
                                      <a:pos x="T217" y="T219"/>
                                    </a:cxn>
                                    <a:cxn ang="0">
                                      <a:pos x="T221" y="T223"/>
                                    </a:cxn>
                                    <a:cxn ang="0">
                                      <a:pos x="T225" y="T227"/>
                                    </a:cxn>
                                    <a:cxn ang="0">
                                      <a:pos x="T229" y="T231"/>
                                    </a:cxn>
                                    <a:cxn ang="0">
                                      <a:pos x="T233" y="T235"/>
                                    </a:cxn>
                                  </a:cxnLst>
                                  <a:rect l="0" t="0" r="r" b="b"/>
                                  <a:pathLst>
                                    <a:path w="680" h="3457">
                                      <a:moveTo>
                                        <a:pt x="93" y="577"/>
                                      </a:moveTo>
                                      <a:lnTo>
                                        <a:pt x="89" y="560"/>
                                      </a:lnTo>
                                      <a:lnTo>
                                        <a:pt x="80" y="547"/>
                                      </a:lnTo>
                                      <a:lnTo>
                                        <a:pt x="66" y="537"/>
                                      </a:lnTo>
                                      <a:lnTo>
                                        <a:pt x="50" y="534"/>
                                      </a:lnTo>
                                      <a:lnTo>
                                        <a:pt x="33" y="537"/>
                                      </a:lnTo>
                                      <a:lnTo>
                                        <a:pt x="19" y="547"/>
                                      </a:lnTo>
                                      <a:lnTo>
                                        <a:pt x="10" y="560"/>
                                      </a:lnTo>
                                      <a:lnTo>
                                        <a:pt x="6" y="577"/>
                                      </a:lnTo>
                                      <a:lnTo>
                                        <a:pt x="10" y="594"/>
                                      </a:lnTo>
                                      <a:lnTo>
                                        <a:pt x="19" y="607"/>
                                      </a:lnTo>
                                      <a:lnTo>
                                        <a:pt x="33" y="617"/>
                                      </a:lnTo>
                                      <a:lnTo>
                                        <a:pt x="50" y="620"/>
                                      </a:lnTo>
                                      <a:lnTo>
                                        <a:pt x="66" y="617"/>
                                      </a:lnTo>
                                      <a:lnTo>
                                        <a:pt x="80" y="607"/>
                                      </a:lnTo>
                                      <a:lnTo>
                                        <a:pt x="89" y="594"/>
                                      </a:lnTo>
                                      <a:lnTo>
                                        <a:pt x="93" y="577"/>
                                      </a:lnTo>
                                      <a:moveTo>
                                        <a:pt x="99" y="3272"/>
                                      </a:moveTo>
                                      <a:lnTo>
                                        <a:pt x="0" y="3272"/>
                                      </a:lnTo>
                                      <a:lnTo>
                                        <a:pt x="50" y="3456"/>
                                      </a:lnTo>
                                      <a:lnTo>
                                        <a:pt x="99" y="3272"/>
                                      </a:lnTo>
                                      <a:moveTo>
                                        <a:pt x="99" y="184"/>
                                      </a:moveTo>
                                      <a:lnTo>
                                        <a:pt x="50" y="0"/>
                                      </a:lnTo>
                                      <a:lnTo>
                                        <a:pt x="0" y="184"/>
                                      </a:lnTo>
                                      <a:lnTo>
                                        <a:pt x="99" y="184"/>
                                      </a:lnTo>
                                      <a:moveTo>
                                        <a:pt x="381" y="1153"/>
                                      </a:moveTo>
                                      <a:lnTo>
                                        <a:pt x="378" y="1136"/>
                                      </a:lnTo>
                                      <a:lnTo>
                                        <a:pt x="369" y="1122"/>
                                      </a:lnTo>
                                      <a:lnTo>
                                        <a:pt x="355" y="1113"/>
                                      </a:lnTo>
                                      <a:lnTo>
                                        <a:pt x="338" y="1110"/>
                                      </a:lnTo>
                                      <a:lnTo>
                                        <a:pt x="322" y="1113"/>
                                      </a:lnTo>
                                      <a:lnTo>
                                        <a:pt x="308" y="1122"/>
                                      </a:lnTo>
                                      <a:lnTo>
                                        <a:pt x="299" y="1136"/>
                                      </a:lnTo>
                                      <a:lnTo>
                                        <a:pt x="295" y="1153"/>
                                      </a:lnTo>
                                      <a:lnTo>
                                        <a:pt x="299" y="1170"/>
                                      </a:lnTo>
                                      <a:lnTo>
                                        <a:pt x="308" y="1183"/>
                                      </a:lnTo>
                                      <a:lnTo>
                                        <a:pt x="322" y="1193"/>
                                      </a:lnTo>
                                      <a:lnTo>
                                        <a:pt x="338" y="1196"/>
                                      </a:lnTo>
                                      <a:lnTo>
                                        <a:pt x="355" y="1193"/>
                                      </a:lnTo>
                                      <a:lnTo>
                                        <a:pt x="369" y="1183"/>
                                      </a:lnTo>
                                      <a:lnTo>
                                        <a:pt x="378" y="1170"/>
                                      </a:lnTo>
                                      <a:lnTo>
                                        <a:pt x="381" y="1153"/>
                                      </a:lnTo>
                                      <a:moveTo>
                                        <a:pt x="679" y="1441"/>
                                      </a:moveTo>
                                      <a:lnTo>
                                        <a:pt x="676" y="1424"/>
                                      </a:lnTo>
                                      <a:lnTo>
                                        <a:pt x="667" y="1410"/>
                                      </a:lnTo>
                                      <a:lnTo>
                                        <a:pt x="653" y="1401"/>
                                      </a:lnTo>
                                      <a:lnTo>
                                        <a:pt x="636" y="1398"/>
                                      </a:lnTo>
                                      <a:lnTo>
                                        <a:pt x="619" y="1401"/>
                                      </a:lnTo>
                                      <a:lnTo>
                                        <a:pt x="606" y="1410"/>
                                      </a:lnTo>
                                      <a:lnTo>
                                        <a:pt x="597" y="1424"/>
                                      </a:lnTo>
                                      <a:lnTo>
                                        <a:pt x="593" y="1441"/>
                                      </a:lnTo>
                                      <a:lnTo>
                                        <a:pt x="597" y="1458"/>
                                      </a:lnTo>
                                      <a:lnTo>
                                        <a:pt x="606" y="1471"/>
                                      </a:lnTo>
                                      <a:lnTo>
                                        <a:pt x="619" y="1481"/>
                                      </a:lnTo>
                                      <a:lnTo>
                                        <a:pt x="636" y="1484"/>
                                      </a:lnTo>
                                      <a:lnTo>
                                        <a:pt x="653" y="1481"/>
                                      </a:lnTo>
                                      <a:lnTo>
                                        <a:pt x="667" y="1471"/>
                                      </a:lnTo>
                                      <a:lnTo>
                                        <a:pt x="676" y="1458"/>
                                      </a:lnTo>
                                      <a:lnTo>
                                        <a:pt x="679" y="1441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2" name="Line 21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360" y="-309"/>
                                  <a:ext cx="3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240">
                                  <a:solidFill>
                                    <a:srgbClr val="231F2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53" name="Line 21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449" y="-309"/>
                                  <a:ext cx="3304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240">
                                  <a:solidFill>
                                    <a:srgbClr val="231F20"/>
                                  </a:solidFill>
                                  <a:prstDash val="dash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54" name="AutoShape 213"/>
                              <wps:cNvSpPr>
                                <a:spLocks/>
                              </wps:cNvSpPr>
                              <wps:spPr bwMode="auto">
                                <a:xfrm>
                                  <a:off x="-2402" y="9615"/>
                                  <a:ext cx="2432" cy="1563"/>
                                </a:xfrm>
                                <a:custGeom>
                                  <a:avLst/>
                                  <a:gdLst>
                                    <a:gd name="T0" fmla="+- 0 5783 -2401"/>
                                    <a:gd name="T1" fmla="*/ T0 w 2432"/>
                                    <a:gd name="T2" fmla="+- 0 -309 9615"/>
                                    <a:gd name="T3" fmla="*/ -309 h 1563"/>
                                    <a:gd name="T4" fmla="+- 0 5813 -2401"/>
                                    <a:gd name="T5" fmla="*/ T4 w 2432"/>
                                    <a:gd name="T6" fmla="+- 0 -309 9615"/>
                                    <a:gd name="T7" fmla="*/ -309 h 1563"/>
                                    <a:gd name="T8" fmla="+- 0 4505 -2401"/>
                                    <a:gd name="T9" fmla="*/ T8 w 2432"/>
                                    <a:gd name="T10" fmla="+- 0 -418 9615"/>
                                    <a:gd name="T11" fmla="*/ -418 h 1563"/>
                                    <a:gd name="T12" fmla="+- 0 4437 -2401"/>
                                    <a:gd name="T13" fmla="*/ T12 w 2432"/>
                                    <a:gd name="T14" fmla="+- 0 -438 9615"/>
                                    <a:gd name="T15" fmla="*/ -438 h 1563"/>
                                    <a:gd name="T16" fmla="+- 0 4371 -2401"/>
                                    <a:gd name="T17" fmla="*/ T16 w 2432"/>
                                    <a:gd name="T18" fmla="+- 0 -460 9615"/>
                                    <a:gd name="T19" fmla="*/ -460 h 1563"/>
                                    <a:gd name="T20" fmla="+- 0 4308 -2401"/>
                                    <a:gd name="T21" fmla="*/ T20 w 2432"/>
                                    <a:gd name="T22" fmla="+- 0 -485 9615"/>
                                    <a:gd name="T23" fmla="*/ -485 h 1563"/>
                                    <a:gd name="T24" fmla="+- 0 4247 -2401"/>
                                    <a:gd name="T25" fmla="*/ T24 w 2432"/>
                                    <a:gd name="T26" fmla="+- 0 -513 9615"/>
                                    <a:gd name="T27" fmla="*/ -513 h 1563"/>
                                    <a:gd name="T28" fmla="+- 0 4188 -2401"/>
                                    <a:gd name="T29" fmla="*/ T28 w 2432"/>
                                    <a:gd name="T30" fmla="+- 0 -543 9615"/>
                                    <a:gd name="T31" fmla="*/ -543 h 1563"/>
                                    <a:gd name="T32" fmla="+- 0 4132 -2401"/>
                                    <a:gd name="T33" fmla="*/ T32 w 2432"/>
                                    <a:gd name="T34" fmla="+- 0 -575 9615"/>
                                    <a:gd name="T35" fmla="*/ -575 h 1563"/>
                                    <a:gd name="T36" fmla="+- 0 4077 -2401"/>
                                    <a:gd name="T37" fmla="*/ T36 w 2432"/>
                                    <a:gd name="T38" fmla="+- 0 -611 9615"/>
                                    <a:gd name="T39" fmla="*/ -611 h 1563"/>
                                    <a:gd name="T40" fmla="+- 0 4025 -2401"/>
                                    <a:gd name="T41" fmla="*/ T40 w 2432"/>
                                    <a:gd name="T42" fmla="+- 0 -649 9615"/>
                                    <a:gd name="T43" fmla="*/ -649 h 1563"/>
                                    <a:gd name="T44" fmla="+- 0 3975 -2401"/>
                                    <a:gd name="T45" fmla="*/ T44 w 2432"/>
                                    <a:gd name="T46" fmla="+- 0 -691 9615"/>
                                    <a:gd name="T47" fmla="*/ -691 h 1563"/>
                                    <a:gd name="T48" fmla="+- 0 3927 -2401"/>
                                    <a:gd name="T49" fmla="*/ T48 w 2432"/>
                                    <a:gd name="T50" fmla="+- 0 -736 9615"/>
                                    <a:gd name="T51" fmla="*/ -736 h 1563"/>
                                    <a:gd name="T52" fmla="+- 0 3880 -2401"/>
                                    <a:gd name="T53" fmla="*/ T52 w 2432"/>
                                    <a:gd name="T54" fmla="+- 0 -784 9615"/>
                                    <a:gd name="T55" fmla="*/ -784 h 1563"/>
                                    <a:gd name="T56" fmla="+- 0 3836 -2401"/>
                                    <a:gd name="T57" fmla="*/ T56 w 2432"/>
                                    <a:gd name="T58" fmla="+- 0 -836 9615"/>
                                    <a:gd name="T59" fmla="*/ -836 h 1563"/>
                                    <a:gd name="T60" fmla="+- 0 3793 -2401"/>
                                    <a:gd name="T61" fmla="*/ T60 w 2432"/>
                                    <a:gd name="T62" fmla="+- 0 -891 9615"/>
                                    <a:gd name="T63" fmla="*/ -891 h 1563"/>
                                    <a:gd name="T64" fmla="+- 0 3751 -2401"/>
                                    <a:gd name="T65" fmla="*/ T64 w 2432"/>
                                    <a:gd name="T66" fmla="+- 0 -950 9615"/>
                                    <a:gd name="T67" fmla="*/ -950 h 1563"/>
                                    <a:gd name="T68" fmla="+- 0 3712 -2401"/>
                                    <a:gd name="T69" fmla="*/ T68 w 2432"/>
                                    <a:gd name="T70" fmla="+- 0 -1012 9615"/>
                                    <a:gd name="T71" fmla="*/ -1012 h 1563"/>
                                    <a:gd name="T72" fmla="+- 0 3673 -2401"/>
                                    <a:gd name="T73" fmla="*/ T72 w 2432"/>
                                    <a:gd name="T74" fmla="+- 0 -1079 9615"/>
                                    <a:gd name="T75" fmla="*/ -1079 h 1563"/>
                                    <a:gd name="T76" fmla="+- 0 3636 -2401"/>
                                    <a:gd name="T77" fmla="*/ T76 w 2432"/>
                                    <a:gd name="T78" fmla="+- 0 -1149 9615"/>
                                    <a:gd name="T79" fmla="*/ -1149 h 1563"/>
                                    <a:gd name="T80" fmla="+- 0 3601 -2401"/>
                                    <a:gd name="T81" fmla="*/ T80 w 2432"/>
                                    <a:gd name="T82" fmla="+- 0 -1224 9615"/>
                                    <a:gd name="T83" fmla="*/ -1224 h 1563"/>
                                    <a:gd name="T84" fmla="+- 0 3566 -2401"/>
                                    <a:gd name="T85" fmla="*/ T84 w 2432"/>
                                    <a:gd name="T86" fmla="+- 0 -1303 9615"/>
                                    <a:gd name="T87" fmla="*/ -1303 h 1563"/>
                                    <a:gd name="T88" fmla="+- 0 3533 -2401"/>
                                    <a:gd name="T89" fmla="*/ T88 w 2432"/>
                                    <a:gd name="T90" fmla="+- 0 -1386 9615"/>
                                    <a:gd name="T91" fmla="*/ -1386 h 1563"/>
                                    <a:gd name="T92" fmla="+- 0 3501 -2401"/>
                                    <a:gd name="T93" fmla="*/ T92 w 2432"/>
                                    <a:gd name="T94" fmla="+- 0 -1474 9615"/>
                                    <a:gd name="T95" fmla="*/ -1474 h 1563"/>
                                    <a:gd name="T96" fmla="+- 0 3470 -2401"/>
                                    <a:gd name="T97" fmla="*/ T96 w 2432"/>
                                    <a:gd name="T98" fmla="+- 0 -1566 9615"/>
                                    <a:gd name="T99" fmla="*/ -1566 h 1563"/>
                                    <a:gd name="T100" fmla="+- 0 3439 -2401"/>
                                    <a:gd name="T101" fmla="*/ T100 w 2432"/>
                                    <a:gd name="T102" fmla="+- 0 -1663 9615"/>
                                    <a:gd name="T103" fmla="*/ -1663 h 1563"/>
                                    <a:gd name="T104" fmla="+- 0 3410 -2401"/>
                                    <a:gd name="T105" fmla="*/ T104 w 2432"/>
                                    <a:gd name="T106" fmla="+- 0 -1765 9615"/>
                                    <a:gd name="T107" fmla="*/ -1765 h 1563"/>
                                    <a:gd name="T108" fmla="+- 0 3381 -2401"/>
                                    <a:gd name="T109" fmla="*/ T108 w 2432"/>
                                    <a:gd name="T110" fmla="+- 0 -1871 9615"/>
                                    <a:gd name="T111" fmla="*/ -1871 h 1563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</a:cxnLst>
                                  <a:rect l="0" t="0" r="r" b="b"/>
                                  <a:pathLst>
                                    <a:path w="2432" h="1563">
                                      <a:moveTo>
                                        <a:pt x="8184" y="-9924"/>
                                      </a:moveTo>
                                      <a:lnTo>
                                        <a:pt x="8214" y="-9924"/>
                                      </a:lnTo>
                                      <a:moveTo>
                                        <a:pt x="6906" y="-10033"/>
                                      </a:moveTo>
                                      <a:lnTo>
                                        <a:pt x="6838" y="-10053"/>
                                      </a:lnTo>
                                      <a:lnTo>
                                        <a:pt x="6772" y="-10075"/>
                                      </a:lnTo>
                                      <a:lnTo>
                                        <a:pt x="6709" y="-10100"/>
                                      </a:lnTo>
                                      <a:lnTo>
                                        <a:pt x="6648" y="-10128"/>
                                      </a:lnTo>
                                      <a:lnTo>
                                        <a:pt x="6589" y="-10158"/>
                                      </a:lnTo>
                                      <a:lnTo>
                                        <a:pt x="6533" y="-10190"/>
                                      </a:lnTo>
                                      <a:lnTo>
                                        <a:pt x="6478" y="-10226"/>
                                      </a:lnTo>
                                      <a:lnTo>
                                        <a:pt x="6426" y="-10264"/>
                                      </a:lnTo>
                                      <a:lnTo>
                                        <a:pt x="6376" y="-10306"/>
                                      </a:lnTo>
                                      <a:lnTo>
                                        <a:pt x="6328" y="-10351"/>
                                      </a:lnTo>
                                      <a:lnTo>
                                        <a:pt x="6281" y="-10399"/>
                                      </a:lnTo>
                                      <a:lnTo>
                                        <a:pt x="6237" y="-10451"/>
                                      </a:lnTo>
                                      <a:lnTo>
                                        <a:pt x="6194" y="-10506"/>
                                      </a:lnTo>
                                      <a:lnTo>
                                        <a:pt x="6152" y="-10565"/>
                                      </a:lnTo>
                                      <a:lnTo>
                                        <a:pt x="6113" y="-10627"/>
                                      </a:lnTo>
                                      <a:lnTo>
                                        <a:pt x="6074" y="-10694"/>
                                      </a:lnTo>
                                      <a:lnTo>
                                        <a:pt x="6037" y="-10764"/>
                                      </a:lnTo>
                                      <a:lnTo>
                                        <a:pt x="6002" y="-10839"/>
                                      </a:lnTo>
                                      <a:lnTo>
                                        <a:pt x="5967" y="-10918"/>
                                      </a:lnTo>
                                      <a:lnTo>
                                        <a:pt x="5934" y="-11001"/>
                                      </a:lnTo>
                                      <a:lnTo>
                                        <a:pt x="5902" y="-11089"/>
                                      </a:lnTo>
                                      <a:lnTo>
                                        <a:pt x="5871" y="-11181"/>
                                      </a:lnTo>
                                      <a:lnTo>
                                        <a:pt x="5840" y="-11278"/>
                                      </a:lnTo>
                                      <a:lnTo>
                                        <a:pt x="5811" y="-11380"/>
                                      </a:lnTo>
                                      <a:lnTo>
                                        <a:pt x="5782" y="-11486"/>
                                      </a:lnTo>
                                    </a:path>
                                  </a:pathLst>
                                </a:custGeom>
                                <a:noFill/>
                                <a:ln w="15240">
                                  <a:solidFill>
                                    <a:srgbClr val="231F2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5" name="AutoShape 212"/>
                              <wps:cNvSpPr>
                                <a:spLocks/>
                              </wps:cNvSpPr>
                              <wps:spPr bwMode="auto">
                                <a:xfrm>
                                  <a:off x="3336" y="-2037"/>
                                  <a:ext cx="1335" cy="1663"/>
                                </a:xfrm>
                                <a:custGeom>
                                  <a:avLst/>
                                  <a:gdLst>
                                    <a:gd name="T0" fmla="+- 0 3445 3337"/>
                                    <a:gd name="T1" fmla="*/ T0 w 1335"/>
                                    <a:gd name="T2" fmla="+- 0 -1848 -2037"/>
                                    <a:gd name="T3" fmla="*/ -1848 h 1663"/>
                                    <a:gd name="T4" fmla="+- 0 3341 3337"/>
                                    <a:gd name="T5" fmla="*/ T4 w 1335"/>
                                    <a:gd name="T6" fmla="+- 0 -2037 -2037"/>
                                    <a:gd name="T7" fmla="*/ -2037 h 1663"/>
                                    <a:gd name="T8" fmla="+- 0 3337 3337"/>
                                    <a:gd name="T9" fmla="*/ T8 w 1335"/>
                                    <a:gd name="T10" fmla="+- 0 -1821 -2037"/>
                                    <a:gd name="T11" fmla="*/ -1821 h 1663"/>
                                    <a:gd name="T12" fmla="+- 0 3445 3337"/>
                                    <a:gd name="T13" fmla="*/ T12 w 1335"/>
                                    <a:gd name="T14" fmla="+- 0 -1848 -2037"/>
                                    <a:gd name="T15" fmla="*/ -1848 h 1663"/>
                                    <a:gd name="T16" fmla="+- 0 4671 3337"/>
                                    <a:gd name="T17" fmla="*/ T16 w 1335"/>
                                    <a:gd name="T18" fmla="+- 0 -380 -2037"/>
                                    <a:gd name="T19" fmla="*/ -380 h 1663"/>
                                    <a:gd name="T20" fmla="+- 0 4482 3337"/>
                                    <a:gd name="T21" fmla="*/ T20 w 1335"/>
                                    <a:gd name="T22" fmla="+- 0 -483 -2037"/>
                                    <a:gd name="T23" fmla="*/ -483 h 1663"/>
                                    <a:gd name="T24" fmla="+- 0 4456 3337"/>
                                    <a:gd name="T25" fmla="*/ T24 w 1335"/>
                                    <a:gd name="T26" fmla="+- 0 -374 -2037"/>
                                    <a:gd name="T27" fmla="*/ -374 h 1663"/>
                                    <a:gd name="T28" fmla="+- 0 4671 3337"/>
                                    <a:gd name="T29" fmla="*/ T28 w 1335"/>
                                    <a:gd name="T30" fmla="+- 0 -380 -2037"/>
                                    <a:gd name="T31" fmla="*/ -380 h 1663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</a:cxnLst>
                                  <a:rect l="0" t="0" r="r" b="b"/>
                                  <a:pathLst>
                                    <a:path w="1335" h="1663">
                                      <a:moveTo>
                                        <a:pt x="108" y="189"/>
                                      </a:moveTo>
                                      <a:lnTo>
                                        <a:pt x="4" y="0"/>
                                      </a:lnTo>
                                      <a:lnTo>
                                        <a:pt x="0" y="216"/>
                                      </a:lnTo>
                                      <a:lnTo>
                                        <a:pt x="108" y="189"/>
                                      </a:lnTo>
                                      <a:moveTo>
                                        <a:pt x="1334" y="1657"/>
                                      </a:moveTo>
                                      <a:lnTo>
                                        <a:pt x="1145" y="1554"/>
                                      </a:lnTo>
                                      <a:lnTo>
                                        <a:pt x="1119" y="1663"/>
                                      </a:lnTo>
                                      <a:lnTo>
                                        <a:pt x="1334" y="1657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7" name="Text Box 21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82" y="218"/>
                                  <a:ext cx="310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026BA7" w:rsidRDefault="00026BA7" w:rsidP="00026BA7">
                                    <w:pPr>
                                      <w:spacing w:before="16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position w:val="-3"/>
                                        <w:sz w:val="24"/>
                                      </w:rPr>
                                      <w:t>3</w:t>
                                    </w:r>
                                    <w:r>
                                      <w:rPr>
                                        <w:color w:val="231F20"/>
                                        <w:spacing w:val="-45"/>
                                        <w:position w:val="-3"/>
                                        <w:sz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olor w:val="231F20"/>
                                        <w:sz w:val="24"/>
                                      </w:rPr>
                                      <w:t>–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58" name="Text Box 20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199" y="212"/>
                                  <a:ext cx="327" cy="49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026BA7" w:rsidRDefault="00026BA7" w:rsidP="00026BA7">
                                    <w:pPr>
                                      <w:spacing w:before="16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position w:val="-17"/>
                                        <w:sz w:val="24"/>
                                      </w:rPr>
                                      <w:t>–</w:t>
                                    </w:r>
                                    <w:r>
                                      <w:rPr>
                                        <w:color w:val="231F20"/>
                                        <w:spacing w:val="-28"/>
                                        <w:position w:val="-17"/>
                                        <w:sz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olor w:val="231F20"/>
                                        <w:sz w:val="24"/>
                                      </w:rPr>
                                      <w:t>0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59" name="Text Box 20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199" y="431"/>
                                  <a:ext cx="287" cy="60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026BA7" w:rsidRDefault="00026BA7" w:rsidP="00026BA7">
                                    <w:pPr>
                                      <w:spacing w:before="16" w:line="263" w:lineRule="exact"/>
                                      <w:ind w:left="113"/>
                                      <w:jc w:val="center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w w:val="99"/>
                                        <w:sz w:val="24"/>
                                      </w:rPr>
                                      <w:t>1</w:t>
                                    </w:r>
                                  </w:p>
                                  <w:p w:rsidR="00026BA7" w:rsidRDefault="00026BA7" w:rsidP="00026BA7">
                                    <w:pPr>
                                      <w:spacing w:line="303" w:lineRule="exact"/>
                                      <w:ind w:right="18"/>
                                      <w:jc w:val="center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sz w:val="24"/>
                                      </w:rPr>
                                      <w:t>–</w:t>
                                    </w:r>
                                    <w:r>
                                      <w:rPr>
                                        <w:color w:val="231F20"/>
                                        <w:position w:val="-3"/>
                                        <w:sz w:val="24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62" name="Text Box 20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535" y="275"/>
                                  <a:ext cx="268" cy="26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026BA7" w:rsidRDefault="00026BA7" w:rsidP="00026BA7">
                                    <w:pPr>
                                      <w:spacing w:line="269" w:lineRule="exact"/>
                                      <w:ind w:left="-77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w w:val="99"/>
                                        <w:sz w:val="24"/>
                                      </w:rPr>
                                      <w:t>7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63" name="Text Box 20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944" y="275"/>
                                  <a:ext cx="268" cy="26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026BA7" w:rsidRDefault="00026BA7" w:rsidP="00026BA7">
                                    <w:pPr>
                                      <w:spacing w:line="269" w:lineRule="exact"/>
                                      <w:ind w:left="-73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w w:val="99"/>
                                        <w:sz w:val="24"/>
                                      </w:rPr>
                                      <w:t>2</w:t>
                                    </w:r>
                                    <w:r>
                                      <w:rPr>
                                        <w:color w:val="231F20"/>
                                        <w:spacing w:val="-44"/>
                                        <w:sz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olor w:val="231F20"/>
                                        <w:w w:val="99"/>
                                        <w:position w:val="4"/>
                                        <w:sz w:val="24"/>
                                      </w:rPr>
                                      <w:t>–</w:t>
                                    </w:r>
                                    <w:r>
                                      <w:rPr>
                                        <w:color w:val="231F20"/>
                                        <w:spacing w:val="-97"/>
                                        <w:w w:val="99"/>
                                        <w:sz w:val="24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64" name="Text Box 20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369" y="275"/>
                                  <a:ext cx="267" cy="26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026BA7" w:rsidRDefault="00026BA7" w:rsidP="00026BA7">
                                    <w:pPr>
                                      <w:spacing w:line="236" w:lineRule="exact"/>
                                      <w:ind w:left="79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w w:val="99"/>
                                        <w:sz w:val="24"/>
                                      </w:rPr>
                                      <w:t>–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00CC9A" id="Group 202" o:spid="_x0000_s1026" style="position:absolute;margin-left:54.25pt;margin-top:4.7pt;width:417.85pt;height:662.35pt;z-index:251658240;mso-position-horizontal-relative:page" coordorigin="-2402,-2038" coordsize="8216,135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">
                      <v:shape id="AutoShape 220" o:spid="_x0000_s1027" style="position:absolute;top:8009;width:3455;height:3457;visibility:visible;mso-wrap-style:square;v-text-anchor:top" coordsize="3455,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" path="m2360,-6879r3453,m2360,-7167r3453,m2360,-7454r3453,m2360,-8030r3453,m2360,-8318r3453,m2360,-8606r3453,m2360,-8894r3453,m2360,-9182r3453,m2360,-9470r3453,m2360,-9758r3453,m5526,-10047r,3456m5238,-10047r,3456m4950,-10047r,3456m4662,-10047r,3456m4374,-10047r,3456m4086,-10047r,3456m3798,-10047r,3456m3222,-10047r,3456m2935,-10047r,3456m2647,-10047r,3456m2360,-10046r3454,l5814,-6591r-3454,l2360,-10046xe" filled="f" strokecolor="#a7a9ac" strokeweight="1pt">
                        <v:path arrowok="t" o:connecttype="custom" o:connectlocs="2360,1130;5813,1130;2360,842;5813,842;2360,555;5813,555;2360,-21;5813,-21;2360,-309;5813,-309;2360,-597;5813,-597;2360,-885;5813,-885;2360,-1173;5813,-1173;2360,-1461;5813,-1461;2360,-1749;5813,-1749;5526,-2038;5526,1418;5238,-2038;5238,1418;4950,-2038;4950,1418;4662,-2038;4662,1418;4374,-2038;4374,1418;4086,-2038;4086,1418;3798,-2038;3798,1418;3222,-2038;3222,1418;2935,-2038;2935,1418;2647,-2038;2647,1418;2360,-2037;5814,-2037;5814,1418;2360,1418;2360,-2037" o:connectangles="0,0,0,0,0,0,0,0,0,0,0,0,0,0,0,0,0,0,0,0,0,0,0,0,0,0,0,0,0,0,0,0,0,0,0,0,0,0,0,0,0,0,0,0,0"/>
                      </v:shape>
                      <v:line id="Line 219" o:spid="_x0000_s1028" style="position:absolute;visibility:visible;mso-wrap-style:square" from="2510,266" to="5663,2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" strokecolor="#231f20" strokeweight="1pt"/>
                      <v:shape id="AutoShape 218" o:spid="_x0000_s1029" style="position:absolute;left:2359;top:216;width:3455;height:99;visibility:visible;mso-wrap-style:square;v-text-anchor:top" coordsize="3455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" path="m184,l,49,184,98,184,m3454,49l3270,r,98l3454,49e" fillcolor="#231f20" stroked="f">
                        <v:path arrowok="t" o:connecttype="custom" o:connectlocs="184,217;0,266;184,315;184,217;3454,266;3270,217;3270,315;3454,266" o:connectangles="0,0,0,0,0,0,0,0"/>
                      </v:shape>
                      <v:line id="Line 217" o:spid="_x0000_s1030" style="position:absolute;visibility:visible;mso-wrap-style:square" from="3510,-1887" to="3510,12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" strokecolor="#231f20" strokeweight="1pt"/>
                      <v:shape id="AutoShape 216" o:spid="_x0000_s1031" style="position:absolute;left:3460;top:-2038;width:680;height:3457;visibility:visible;mso-wrap-style:square;v-text-anchor:top" coordsize="680,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" path="m93,577l89,560,80,547,66,537,50,534r-17,3l19,547r-9,13l6,577r4,17l19,607r14,10l50,620r16,-3l80,607r9,-13l93,577t6,2695l,3272r50,184l99,3272m99,184l50,,,184r99,m381,1153r-3,-17l369,1122r-14,-9l338,1110r-16,3l308,1122r-9,14l295,1153r4,17l308,1183r14,10l338,1196r17,-3l369,1183r9,-13l381,1153t298,288l676,1424r-9,-14l653,1401r-17,-3l619,1401r-13,9l597,1424r-4,17l597,1458r9,13l619,1481r17,3l653,1481r14,-10l676,1458r3,-17e" fillcolor="#231f20" stroked="f">
                        <v:path arrowok="t" o:connecttype="custom" o:connectlocs="93,-1461;89,-1478;80,-1491;66,-1501;50,-1504;33,-1501;19,-1491;10,-1478;6,-1461;10,-1444;19,-1431;33,-1421;50,-1418;66,-1421;80,-1431;89,-1444;93,-1461;99,1234;0,1234;50,1418;99,1234;99,-1854;50,-2038;0,-1854;99,-1854;381,-885;378,-902;369,-916;355,-925;338,-928;322,-925;308,-916;299,-902;295,-885;299,-868;308,-855;322,-845;338,-842;355,-845;369,-855;378,-868;381,-885;679,-597;676,-614;667,-628;653,-637;636,-640;619,-637;606,-628;597,-614;593,-597;597,-580;606,-567;619,-557;636,-554;653,-557;667,-567;676,-580;679,-597" o:connectangles="0,0,0,0,0,0,0,0,0,0,0,0,0,0,0,0,0,0,0,0,0,0,0,0,0,0,0,0,0,0,0,0,0,0,0,0,0,0,0,0,0,0,0,0,0,0,0,0,0,0,0,0,0,0,0,0,0,0,0"/>
                      </v:shape>
                      <v:line id="Line 215" o:spid="_x0000_s1032" style="position:absolute;visibility:visible;mso-wrap-style:square" from="2360,-309" to="2390,-3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" strokecolor="#231f20" strokeweight="1.2pt"/>
                      <v:line id="Line 214" o:spid="_x0000_s1033" style="position:absolute;visibility:visible;mso-wrap-style:square" from="2449,-309" to="5753,-3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" strokecolor="#231f20" strokeweight="1.2pt">
                        <v:stroke dashstyle="dash"/>
                      </v:line>
                      <v:shape id="AutoShape 213" o:spid="_x0000_s1034" style="position:absolute;left:-2402;top:9615;width:2432;height:1563;visibility:visible;mso-wrap-style:square;v-text-anchor:top" coordsize="2432,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" path="m8184,-9924r30,m6906,-10033r-68,-20l6772,-10075r-63,-25l6648,-10128r-59,-30l6533,-10190r-55,-36l6426,-10264r-50,-42l6328,-10351r-47,-48l6237,-10451r-43,-55l6152,-10565r-39,-62l6074,-10694r-37,-70l6002,-10839r-35,-79l5934,-11001r-32,-88l5871,-11181r-31,-97l5811,-11380r-29,-106e" filled="f" strokecolor="#231f20" strokeweight="1.2pt">
                        <v:path arrowok="t" o:connecttype="custom" o:connectlocs="8184,-309;8214,-309;6906,-418;6838,-438;6772,-460;6709,-485;6648,-513;6589,-543;6533,-575;6478,-611;6426,-649;6376,-691;6328,-736;6281,-784;6237,-836;6194,-891;6152,-950;6113,-1012;6074,-1079;6037,-1149;6002,-1224;5967,-1303;5934,-1386;5902,-1474;5871,-1566;5840,-1663;5811,-1765;5782,-1871" o:connectangles="0,0,0,0,0,0,0,0,0,0,0,0,0,0,0,0,0,0,0,0,0,0,0,0,0,0,0,0"/>
                      </v:shape>
                      <v:shape id="AutoShape 212" o:spid="_x0000_s1035" style="position:absolute;left:3336;top:-2037;width:1335;height:1663;visibility:visible;mso-wrap-style:square;v-text-anchor:top" coordsize="1335,1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" path="m108,189l4,,,216,108,189m1334,1657l1145,1554r-26,109l1334,1657e" fillcolor="#231f20" stroked="f">
                        <v:path arrowok="t" o:connecttype="custom" o:connectlocs="108,-1848;4,-2037;0,-1821;108,-1848;1334,-380;1145,-483;1119,-374;1334,-380" o:connectangles="0,0,0,0,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10" o:spid="_x0000_s1036" type="#_x0000_t202" style="position:absolute;left:2582;top:218;width:31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" filled="f" stroked="f">
                        <v:textbox inset="0,0,0,0">
                          <w:txbxContent>
                            <w:p w:rsidR="00026BA7" w:rsidRDefault="00026BA7" w:rsidP="00026BA7">
                              <w:pPr>
                                <w:spacing w:before="16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31F20"/>
                                  <w:position w:val="-3"/>
                                  <w:sz w:val="24"/>
                                </w:rPr>
                                <w:t>3</w:t>
                              </w:r>
                              <w:r>
                                <w:rPr>
                                  <w:color w:val="231F20"/>
                                  <w:spacing w:val="-45"/>
                                  <w:position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sz w:val="24"/>
                                </w:rPr>
                                <w:t>–</w:t>
                              </w:r>
                            </w:p>
                          </w:txbxContent>
                        </v:textbox>
                      </v:shape>
                      <v:shape id="Text Box 209" o:spid="_x0000_s1037" type="#_x0000_t202" style="position:absolute;left:3199;top:212;width:327;height:4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" filled="f" stroked="f">
                        <v:textbox inset="0,0,0,0">
                          <w:txbxContent>
                            <w:p w:rsidR="00026BA7" w:rsidRDefault="00026BA7" w:rsidP="00026BA7">
                              <w:pPr>
                                <w:spacing w:before="16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31F20"/>
                                  <w:position w:val="-17"/>
                                  <w:sz w:val="24"/>
                                </w:rPr>
                                <w:t>–</w:t>
                              </w:r>
                              <w:r>
                                <w:rPr>
                                  <w:color w:val="231F20"/>
                                  <w:spacing w:val="-28"/>
                                  <w:position w:val="-1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sz w:val="24"/>
                                </w:rPr>
                                <w:t>0</w:t>
                              </w:r>
                            </w:p>
                          </w:txbxContent>
                        </v:textbox>
                      </v:shape>
                      <v:shape id="Text Box 208" o:spid="_x0000_s1038" type="#_x0000_t202" style="position:absolute;left:3199;top:431;width:287;height: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rYTxAAAANwAAAAPAAAAZHJzL2Rvd25yZXYueG1sRI9Ba8JA&#10;FITvgv9heYI33Sgo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DhythPEAAAA3AAAAA8A&#10;AAAAAAAAAAAAAAAABwIAAGRycy9kb3ducmV2LnhtbFBLBQYAAAAAAwADALcAAAD4AgAAAAA=&#10;" filled="f" stroked="f">
                        <v:textbox inset="0,0,0,0">
                          <w:txbxContent>
                            <w:p w:rsidR="00026BA7" w:rsidRDefault="00026BA7" w:rsidP="00026BA7">
                              <w:pPr>
                                <w:spacing w:before="16" w:line="263" w:lineRule="exact"/>
                                <w:ind w:left="113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31F20"/>
                                  <w:w w:val="99"/>
                                  <w:sz w:val="24"/>
                                </w:rPr>
                                <w:t>1</w:t>
                              </w:r>
                            </w:p>
                            <w:p w:rsidR="00026BA7" w:rsidRDefault="00026BA7" w:rsidP="00026BA7">
                              <w:pPr>
                                <w:spacing w:line="303" w:lineRule="exact"/>
                                <w:ind w:right="18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31F20"/>
                                  <w:sz w:val="24"/>
                                </w:rPr>
                                <w:t>–</w:t>
                              </w:r>
                              <w:r>
                                <w:rPr>
                                  <w:color w:val="231F20"/>
                                  <w:position w:val="-3"/>
                                  <w:sz w:val="24"/>
                                </w:rPr>
                                <w:t>2</w:t>
                              </w:r>
                            </w:p>
                          </w:txbxContent>
                        </v:textbox>
                      </v:shape>
                      <v:shape id="Text Box 205" o:spid="_x0000_s1039" type="#_x0000_t202" style="position:absolute;left:5535;top:275;width:26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" filled="f" stroked="f">
                        <v:textbox inset="0,0,0,0">
                          <w:txbxContent>
                            <w:p w:rsidR="00026BA7" w:rsidRDefault="00026BA7" w:rsidP="00026BA7">
                              <w:pPr>
                                <w:spacing w:line="269" w:lineRule="exact"/>
                                <w:ind w:left="-77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31F20"/>
                                  <w:w w:val="99"/>
                                  <w:sz w:val="24"/>
                                </w:rPr>
                                <w:t>7</w:t>
                              </w:r>
                            </w:p>
                          </w:txbxContent>
                        </v:textbox>
                      </v:shape>
                      <v:shape id="Text Box 204" o:spid="_x0000_s1040" type="#_x0000_t202" style="position:absolute;left:2944;top:275;width:26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" filled="f" stroked="f">
                        <v:textbox inset="0,0,0,0">
                          <w:txbxContent>
                            <w:p w:rsidR="00026BA7" w:rsidRDefault="00026BA7" w:rsidP="00026BA7">
                              <w:pPr>
                                <w:spacing w:line="269" w:lineRule="exact"/>
                                <w:ind w:left="-73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31F20"/>
                                  <w:w w:val="99"/>
                                  <w:sz w:val="24"/>
                                </w:rPr>
                                <w:t>2</w:t>
                              </w:r>
                              <w:r>
                                <w:rPr>
                                  <w:color w:val="231F20"/>
                                  <w:spacing w:val="-4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99"/>
                                  <w:position w:val="4"/>
                                  <w:sz w:val="24"/>
                                </w:rPr>
                                <w:t>–</w:t>
                              </w:r>
                              <w:r>
                                <w:rPr>
                                  <w:color w:val="231F20"/>
                                  <w:spacing w:val="-97"/>
                                  <w:w w:val="99"/>
                                  <w:sz w:val="24"/>
                                </w:rPr>
                                <w:t>1</w:t>
                              </w:r>
                            </w:p>
                          </w:txbxContent>
                        </v:textbox>
                      </v:shape>
                      <v:shape id="Text Box 203" o:spid="_x0000_s1041" type="#_x0000_t202" style="position:absolute;left:2369;top:275;width:267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" filled="f" stroked="f">
                        <v:textbox inset="0,0,0,0">
                          <w:txbxContent>
                            <w:p w:rsidR="00026BA7" w:rsidRDefault="00026BA7" w:rsidP="00026BA7">
                              <w:pPr>
                                <w:spacing w:line="236" w:lineRule="exact"/>
                                <w:ind w:left="79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color w:val="231F20"/>
                                  <w:w w:val="99"/>
                                  <w:sz w:val="24"/>
                                </w:rPr>
                                <w:t>–</w:t>
                              </w:r>
                            </w:p>
                          </w:txbxContent>
                        </v:textbox>
                      </v:shape>
                      <w10:wrap anchorx="page"/>
                    </v:group>
                  </w:pict>
                </mc:Fallback>
              </mc:AlternateContent>
            </w:r>
            <w:r w:rsidR="0082150B">
              <w:rPr>
                <w:rFonts w:ascii="Times New Roman" w:hAnsi="Times New Roman" w:cs="Times New Roman"/>
              </w:rPr>
              <w:t>F.IF.7</w:t>
            </w:r>
          </w:p>
        </w:tc>
        <w:tc>
          <w:tcPr>
            <w:tcW w:w="8312" w:type="dxa"/>
          </w:tcPr>
          <w:p w:rsidR="0082150B" w:rsidRDefault="00086E74" w:rsidP="00086E74">
            <w:pPr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Wh</w:t>
            </w:r>
            <w:r w:rsidR="00617847">
              <w:rPr>
                <w:rFonts w:ascii="Times New Roman" w:hAnsi="Times New Roman" w:cs="Times New Roman"/>
              </w:rPr>
              <w:t xml:space="preserve">ich </w:t>
            </w:r>
            <w:r w:rsidR="00026BA7">
              <w:rPr>
                <w:rFonts w:ascii="Times New Roman" w:hAnsi="Times New Roman" w:cs="Times New Roman"/>
              </w:rPr>
              <w:t>equation</w:t>
            </w:r>
            <w:r w:rsidR="000A5A92">
              <w:rPr>
                <w:rFonts w:ascii="Times New Roman" w:hAnsi="Times New Roman" w:cs="Times New Roman"/>
              </w:rPr>
              <w:t xml:space="preserve"> represent the gra</w:t>
            </w:r>
            <w:r w:rsidR="00026BA7">
              <w:rPr>
                <w:rFonts w:ascii="Times New Roman" w:hAnsi="Times New Roman" w:cs="Times New Roman"/>
              </w:rPr>
              <w:t xml:space="preserve">ph of the exponential function given to the right? </w:t>
            </w:r>
          </w:p>
          <w:p w:rsidR="0082150B" w:rsidRDefault="0082150B" w:rsidP="00086E74">
            <w:pPr>
              <w:rPr>
                <w:rFonts w:ascii="Times New Roman" w:hAnsi="Times New Roman" w:cs="Times New Roman"/>
              </w:rPr>
            </w:pPr>
          </w:p>
          <w:p w:rsidR="0052158B" w:rsidRPr="00026BA7" w:rsidRDefault="00026BA7" w:rsidP="00026BA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e>
                <m:sup>
                  <m:r>
                    <w:rPr>
                      <w:rFonts w:ascii="Cambria Math" w:hAnsi="Cambria Math" w:cs="Times New Roman"/>
                    </w:rPr>
                    <m:t>x</m:t>
                  </m:r>
                </m:sup>
              </m:sSup>
              <m:r>
                <w:rPr>
                  <w:rFonts w:ascii="Cambria Math" w:hAnsi="Cambria Math" w:cs="Times New Roman"/>
                </w:rPr>
                <m:t>+2</m:t>
              </m:r>
            </m:oMath>
          </w:p>
          <w:p w:rsidR="00026BA7" w:rsidRPr="00026BA7" w:rsidRDefault="00026BA7" w:rsidP="00026BA7">
            <w:pPr>
              <w:pStyle w:val="ListParagraph"/>
              <w:numPr>
                <w:ilvl w:val="0"/>
                <w:numId w:val="13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x</m:t>
                  </m:r>
                </m:sup>
              </m:sSup>
              <m:r>
                <w:rPr>
                  <w:rFonts w:ascii="Cambria Math" w:hAnsi="Cambria Math" w:cs="Times New Roman"/>
                </w:rPr>
                <m:t>+2</m:t>
              </m:r>
            </m:oMath>
          </w:p>
          <w:p w:rsidR="00026BA7" w:rsidRDefault="00026BA7" w:rsidP="00026BA7">
            <w:pPr>
              <w:pStyle w:val="ListParagraph"/>
              <w:numPr>
                <w:ilvl w:val="0"/>
                <w:numId w:val="13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den>
                  </m:f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x+2</m:t>
                  </m:r>
                </m:sup>
              </m:sSup>
            </m:oMath>
          </w:p>
          <w:p w:rsidR="00026BA7" w:rsidRPr="00026BA7" w:rsidRDefault="00026BA7" w:rsidP="00026BA7">
            <w:pPr>
              <w:pStyle w:val="ListParagraph"/>
              <w:numPr>
                <w:ilvl w:val="0"/>
                <w:numId w:val="13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2</m:t>
              </m:r>
            </m:oMath>
          </w:p>
          <w:p w:rsidR="00086E74" w:rsidRDefault="00086E74" w:rsidP="0091096A">
            <w:pPr>
              <w:rPr>
                <w:rFonts w:ascii="Times New Roman" w:hAnsi="Times New Roman" w:cs="Times New Roman"/>
              </w:rPr>
            </w:pPr>
          </w:p>
          <w:p w:rsidR="0082150B" w:rsidRDefault="0082150B" w:rsidP="0091096A">
            <w:pPr>
              <w:rPr>
                <w:rFonts w:ascii="Times New Roman" w:hAnsi="Times New Roman" w:cs="Times New Roman"/>
              </w:rPr>
            </w:pPr>
          </w:p>
          <w:p w:rsidR="00617847" w:rsidRDefault="00617847" w:rsidP="0091096A">
            <w:pPr>
              <w:rPr>
                <w:rFonts w:ascii="Times New Roman" w:hAnsi="Times New Roman" w:cs="Times New Roman"/>
              </w:rPr>
            </w:pPr>
          </w:p>
          <w:p w:rsidR="00026BA7" w:rsidRDefault="00026BA7" w:rsidP="0091096A">
            <w:pPr>
              <w:rPr>
                <w:rFonts w:ascii="Times New Roman" w:hAnsi="Times New Roman" w:cs="Times New Roman"/>
              </w:rPr>
            </w:pPr>
          </w:p>
          <w:p w:rsidR="00026BA7" w:rsidRDefault="00026BA7" w:rsidP="0091096A">
            <w:pPr>
              <w:rPr>
                <w:rFonts w:ascii="Times New Roman" w:hAnsi="Times New Roman" w:cs="Times New Roman"/>
              </w:rPr>
            </w:pPr>
          </w:p>
          <w:p w:rsidR="00026BA7" w:rsidRDefault="00026BA7" w:rsidP="0091096A">
            <w:pPr>
              <w:rPr>
                <w:rFonts w:ascii="Times New Roman" w:hAnsi="Times New Roman" w:cs="Times New Roman"/>
              </w:rPr>
            </w:pPr>
          </w:p>
          <w:p w:rsidR="00026BA7" w:rsidRDefault="00026BA7" w:rsidP="0091096A">
            <w:pPr>
              <w:rPr>
                <w:rFonts w:ascii="Times New Roman" w:hAnsi="Times New Roman" w:cs="Times New Roman"/>
              </w:rPr>
            </w:pPr>
          </w:p>
          <w:p w:rsidR="0052158B" w:rsidRDefault="0052158B" w:rsidP="0091096A">
            <w:pPr>
              <w:rPr>
                <w:rFonts w:ascii="Times New Roman" w:hAnsi="Times New Roman" w:cs="Times New Roman"/>
              </w:rPr>
            </w:pPr>
          </w:p>
          <w:p w:rsidR="007C1719" w:rsidRDefault="007C1719" w:rsidP="0091096A">
            <w:pPr>
              <w:rPr>
                <w:rFonts w:ascii="Times New Roman" w:hAnsi="Times New Roman" w:cs="Times New Roman"/>
              </w:rPr>
            </w:pPr>
          </w:p>
          <w:p w:rsidR="007C1719" w:rsidRPr="00086E74" w:rsidRDefault="007C1719" w:rsidP="0091096A">
            <w:pPr>
              <w:rPr>
                <w:rFonts w:ascii="Times New Roman" w:hAnsi="Times New Roman" w:cs="Times New Roman"/>
              </w:rPr>
            </w:pPr>
          </w:p>
        </w:tc>
      </w:tr>
      <w:tr w:rsidR="00086E74" w:rsidRPr="00086E74" w:rsidTr="00086E74">
        <w:tc>
          <w:tcPr>
            <w:tcW w:w="1223" w:type="dxa"/>
          </w:tcPr>
          <w:p w:rsidR="00086E74" w:rsidRPr="00086E74" w:rsidRDefault="00086E74" w:rsidP="00086E74">
            <w:pPr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2.</w:t>
            </w:r>
          </w:p>
          <w:p w:rsidR="00086E74" w:rsidRPr="00086E74" w:rsidRDefault="00026BA7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BF.1a</w:t>
            </w:r>
          </w:p>
        </w:tc>
        <w:tc>
          <w:tcPr>
            <w:tcW w:w="8312" w:type="dxa"/>
          </w:tcPr>
          <w:p w:rsidR="00086E74" w:rsidRDefault="00026BA7" w:rsidP="00086E74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ich function represents the data in the table? </w:t>
            </w:r>
          </w:p>
          <w:p w:rsidR="00026BA7" w:rsidRDefault="00026BA7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tbl>
            <w:tblPr>
              <w:tblW w:w="0" w:type="auto"/>
              <w:tblInd w:w="1235" w:type="dxa"/>
              <w:tblBorders>
                <w:top w:val="single" w:sz="4" w:space="0" w:color="231F20"/>
                <w:left w:val="single" w:sz="4" w:space="0" w:color="231F20"/>
                <w:bottom w:val="single" w:sz="4" w:space="0" w:color="231F20"/>
                <w:right w:val="single" w:sz="4" w:space="0" w:color="231F20"/>
                <w:insideH w:val="single" w:sz="4" w:space="0" w:color="231F20"/>
                <w:insideV w:val="single" w:sz="4" w:space="0" w:color="231F2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20"/>
              <w:gridCol w:w="620"/>
              <w:gridCol w:w="620"/>
              <w:gridCol w:w="620"/>
              <w:gridCol w:w="620"/>
            </w:tblGrid>
            <w:tr w:rsidR="00026BA7" w:rsidTr="00B05A63">
              <w:trPr>
                <w:trHeight w:val="395"/>
              </w:trPr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0"/>
                    <w:ind w:left="253"/>
                    <w:rPr>
                      <w:rFonts w:ascii="Calibri"/>
                      <w:b/>
                      <w:i/>
                    </w:rPr>
                  </w:pPr>
                  <w:r>
                    <w:rPr>
                      <w:rFonts w:ascii="Calibri"/>
                      <w:b/>
                      <w:i/>
                      <w:color w:val="231F20"/>
                      <w:w w:val="111"/>
                    </w:rPr>
                    <w:t>x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10"/>
                    <w:jc w:val="center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  <w:w w:val="107"/>
                    </w:rPr>
                    <w:t>3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10"/>
                    <w:jc w:val="center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  <w:w w:val="107"/>
                    </w:rPr>
                    <w:t>6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107" w:right="98"/>
                    <w:jc w:val="center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  <w:w w:val="110"/>
                    </w:rPr>
                    <w:t>10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177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  <w:w w:val="110"/>
                    </w:rPr>
                    <w:t>15</w:t>
                  </w:r>
                </w:p>
              </w:tc>
            </w:tr>
            <w:tr w:rsidR="00026BA7" w:rsidTr="00B05A63">
              <w:trPr>
                <w:trHeight w:val="395"/>
              </w:trPr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0"/>
                    <w:ind w:left="257"/>
                    <w:rPr>
                      <w:rFonts w:ascii="Calibri"/>
                      <w:b/>
                      <w:i/>
                    </w:rPr>
                  </w:pPr>
                  <w:r>
                    <w:rPr>
                      <w:rFonts w:ascii="Calibri"/>
                      <w:b/>
                      <w:i/>
                      <w:color w:val="231F20"/>
                      <w:w w:val="101"/>
                    </w:rPr>
                    <w:t>y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107" w:right="98"/>
                    <w:jc w:val="center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</w:rPr>
                    <w:t>2 .5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10"/>
                    <w:jc w:val="center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  <w:w w:val="107"/>
                    </w:rPr>
                    <w:t>4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9"/>
                    <w:jc w:val="center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  <w:w w:val="107"/>
                    </w:rPr>
                    <w:t>6</w:t>
                  </w:r>
                </w:p>
              </w:tc>
              <w:tc>
                <w:tcPr>
                  <w:tcW w:w="620" w:type="dxa"/>
                </w:tcPr>
                <w:p w:rsidR="00026BA7" w:rsidRDefault="00026BA7" w:rsidP="00026BA7">
                  <w:pPr>
                    <w:pStyle w:val="TableParagraph"/>
                    <w:spacing w:before="77"/>
                    <w:ind w:left="146"/>
                    <w:rPr>
                      <w:rFonts w:ascii="Microsoft Sans Serif"/>
                    </w:rPr>
                  </w:pPr>
                  <w:r>
                    <w:rPr>
                      <w:rFonts w:ascii="Microsoft Sans Serif"/>
                      <w:color w:val="231F20"/>
                    </w:rPr>
                    <w:t>8 .5</w:t>
                  </w:r>
                </w:p>
              </w:tc>
            </w:tr>
          </w:tbl>
          <w:p w:rsidR="00026BA7" w:rsidRDefault="00026BA7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52158B" w:rsidRPr="00086E74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086E74" w:rsidRPr="00086E74" w:rsidRDefault="00026BA7" w:rsidP="00086E74">
            <w:pPr>
              <w:pStyle w:val="ListParagraph"/>
              <w:numPr>
                <w:ilvl w:val="0"/>
                <w:numId w:val="6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=2x+1</m:t>
              </m:r>
            </m:oMath>
            <w:r w:rsidR="00086E74" w:rsidRPr="00086E74">
              <w:rPr>
                <w:rFonts w:ascii="Times New Roman" w:eastAsiaTheme="minorEastAsia" w:hAnsi="Times New Roman" w:cs="Times New Roman"/>
              </w:rPr>
              <w:t xml:space="preserve">                         c. </w:t>
            </w:r>
            <m:oMath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=2x -1</m:t>
              </m:r>
            </m:oMath>
          </w:p>
          <w:p w:rsidR="00086E74" w:rsidRPr="00086E74" w:rsidRDefault="00026BA7" w:rsidP="00086E7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=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-1                              </m:t>
              </m:r>
            </m:oMath>
            <w:r w:rsidR="00086E74" w:rsidRPr="00086E74">
              <w:rPr>
                <w:rFonts w:ascii="Times New Roman" w:eastAsiaTheme="minorEastAsia" w:hAnsi="Times New Roman" w:cs="Times New Roman"/>
              </w:rPr>
              <w:t xml:space="preserve">d. </w:t>
            </w:r>
            <m:oMath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=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+1 </m:t>
              </m:r>
            </m:oMath>
          </w:p>
          <w:p w:rsid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Pr="00086E74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52158B" w:rsidRPr="00086E74" w:rsidRDefault="0052158B" w:rsidP="00086E74">
            <w:pPr>
              <w:rPr>
                <w:rFonts w:ascii="Times New Roman" w:hAnsi="Times New Roman" w:cs="Times New Roman"/>
              </w:rPr>
            </w:pPr>
          </w:p>
        </w:tc>
      </w:tr>
      <w:tr w:rsidR="00086E74" w:rsidRPr="00086E74" w:rsidTr="00086E74">
        <w:tc>
          <w:tcPr>
            <w:tcW w:w="1223" w:type="dxa"/>
          </w:tcPr>
          <w:p w:rsidR="00086E74" w:rsidRDefault="00086E74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</w:p>
          <w:p w:rsidR="00086E74" w:rsidRPr="00086E74" w:rsidRDefault="00026BA7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.BF.3 </w:t>
            </w:r>
          </w:p>
        </w:tc>
        <w:tc>
          <w:tcPr>
            <w:tcW w:w="8312" w:type="dxa"/>
          </w:tcPr>
          <w:p w:rsidR="0052158B" w:rsidRPr="0052158B" w:rsidRDefault="00026BA7" w:rsidP="00086E74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Identify the vertex of the quadratic function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x+3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4</m:t>
              </m:r>
            </m:oMath>
            <w:r>
              <w:rPr>
                <w:rFonts w:ascii="Times New Roman" w:eastAsiaTheme="minorEastAsia" w:hAnsi="Times New Roman" w:cs="Times New Roman"/>
              </w:rPr>
              <w:t>.</w:t>
            </w:r>
          </w:p>
          <w:p w:rsidR="0052158B" w:rsidRPr="0052158B" w:rsidRDefault="0052158B" w:rsidP="00086E74">
            <w:pPr>
              <w:spacing w:before="116"/>
              <w:ind w:left="1367"/>
              <w:rPr>
                <w:rFonts w:ascii="Times New Roman" w:hAnsi="Times New Roman" w:cs="Times New Roman"/>
                <w:b/>
                <w:color w:val="231F20"/>
                <w:w w:val="110"/>
              </w:rPr>
            </w:pPr>
          </w:p>
          <w:p w:rsidR="00086E74" w:rsidRPr="0052158B" w:rsidRDefault="00026BA7" w:rsidP="00086E74">
            <w:pPr>
              <w:pStyle w:val="ListParagraph"/>
              <w:numPr>
                <w:ilvl w:val="0"/>
                <w:numId w:val="7"/>
              </w:numPr>
              <w:spacing w:before="116"/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(3, -4)</w:t>
            </w:r>
            <w:r w:rsidR="00086E74" w:rsidRPr="0052158B">
              <w:rPr>
                <w:rFonts w:ascii="Times New Roman" w:eastAsiaTheme="minorEastAsia" w:hAnsi="Times New Roman" w:cs="Times New Roman"/>
              </w:rPr>
              <w:t xml:space="preserve">                                  c.  </w:t>
            </w:r>
            <w:r>
              <w:rPr>
                <w:rFonts w:ascii="Times New Roman" w:eastAsiaTheme="minorEastAsia" w:hAnsi="Times New Roman" w:cs="Times New Roman"/>
              </w:rPr>
              <w:t xml:space="preserve">(-3, -4)  </w:t>
            </w:r>
            <w:r w:rsidR="00086E74" w:rsidRPr="0052158B">
              <w:rPr>
                <w:rFonts w:ascii="Times New Roman" w:eastAsiaTheme="minorEastAsia" w:hAnsi="Times New Roman" w:cs="Times New Roman"/>
              </w:rPr>
              <w:t xml:space="preserve">                </w:t>
            </w:r>
          </w:p>
          <w:p w:rsidR="001C104A" w:rsidRPr="00026BA7" w:rsidRDefault="00026BA7" w:rsidP="00026BA7">
            <w:pPr>
              <w:pStyle w:val="ListParagraph"/>
              <w:numPr>
                <w:ilvl w:val="0"/>
                <w:numId w:val="7"/>
              </w:numPr>
              <w:spacing w:before="116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(3, 4) </w:t>
            </w:r>
            <w:r w:rsidR="00086E74" w:rsidRPr="0052158B">
              <w:rPr>
                <w:rFonts w:ascii="Times New Roman" w:eastAsiaTheme="minorEastAsia" w:hAnsi="Times New Roman" w:cs="Times New Roman"/>
              </w:rPr>
              <w:t xml:space="preserve">                                  d. 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-4, -3</m:t>
                  </m:r>
                </m:e>
              </m:d>
            </m:oMath>
          </w:p>
          <w:p w:rsidR="00026BA7" w:rsidRDefault="00026BA7" w:rsidP="00026BA7">
            <w:pPr>
              <w:pStyle w:val="ListParagraph"/>
              <w:spacing w:before="116"/>
              <w:rPr>
                <w:rFonts w:ascii="Times New Roman" w:eastAsiaTheme="minorEastAsia" w:hAnsi="Times New Roman" w:cs="Times New Roman"/>
              </w:rPr>
            </w:pPr>
          </w:p>
          <w:p w:rsidR="007C1719" w:rsidRDefault="007C1719" w:rsidP="00026BA7">
            <w:pPr>
              <w:pStyle w:val="ListParagraph"/>
              <w:spacing w:before="116"/>
              <w:rPr>
                <w:rFonts w:ascii="Times New Roman" w:eastAsiaTheme="minorEastAsia" w:hAnsi="Times New Roman" w:cs="Times New Roman"/>
              </w:rPr>
            </w:pPr>
          </w:p>
          <w:p w:rsidR="007C1719" w:rsidRPr="00026BA7" w:rsidRDefault="007C1719" w:rsidP="00026BA7">
            <w:pPr>
              <w:pStyle w:val="ListParagraph"/>
              <w:spacing w:before="116"/>
              <w:rPr>
                <w:rFonts w:ascii="Times New Roman" w:eastAsiaTheme="minorEastAsia" w:hAnsi="Times New Roman" w:cs="Times New Roman"/>
              </w:rPr>
            </w:pPr>
          </w:p>
          <w:p w:rsidR="00086E74" w:rsidRP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086E74" w:rsidRPr="00086E74" w:rsidTr="00086E74">
        <w:tc>
          <w:tcPr>
            <w:tcW w:w="1223" w:type="dxa"/>
          </w:tcPr>
          <w:p w:rsidR="00086E74" w:rsidRPr="00945E27" w:rsidRDefault="0052158B" w:rsidP="00086E74">
            <w:pPr>
              <w:rPr>
                <w:rFonts w:ascii="Times New Roman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t>4.</w:t>
            </w:r>
          </w:p>
          <w:p w:rsidR="0052158B" w:rsidRPr="00945E27" w:rsidRDefault="007C171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LE.1a</w:t>
            </w:r>
          </w:p>
        </w:tc>
        <w:tc>
          <w:tcPr>
            <w:tcW w:w="8312" w:type="dxa"/>
          </w:tcPr>
          <w:p w:rsidR="007C1719" w:rsidRPr="007C1719" w:rsidRDefault="007C1719" w:rsidP="007C1719">
            <w:pPr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</w:rPr>
              <w:t>Which scenario represents exponential</w:t>
            </w:r>
            <w:r w:rsidRPr="007C1719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growth?</w:t>
            </w: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left" w:pos="719"/>
                <w:tab w:val="left" w:pos="721"/>
              </w:tabs>
              <w:autoSpaceDE w:val="0"/>
              <w:autoSpaceDN w:val="0"/>
              <w:spacing w:before="165"/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  <w:position w:val="1"/>
              </w:rPr>
              <w:t>A kudzu vine grows 12 inches per</w:t>
            </w:r>
            <w:r w:rsidRPr="007C1719">
              <w:rPr>
                <w:rFonts w:ascii="Times New Roman" w:hAnsi="Times New Roman" w:cs="Times New Roman"/>
                <w:spacing w:val="-19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spacing w:val="-7"/>
                <w:position w:val="1"/>
              </w:rPr>
              <w:t>day.</w:t>
            </w: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left" w:pos="719"/>
                <w:tab w:val="left" w:pos="720"/>
              </w:tabs>
              <w:autoSpaceDE w:val="0"/>
              <w:autoSpaceDN w:val="0"/>
              <w:spacing w:before="44"/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  <w:position w:val="1"/>
              </w:rPr>
              <w:t>A candle melts at a rate of 2 mm per</w:t>
            </w:r>
            <w:r w:rsidRPr="007C1719">
              <w:rPr>
                <w:rFonts w:ascii="Times New Roman" w:hAnsi="Times New Roman" w:cs="Times New Roman"/>
                <w:spacing w:val="-22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position w:val="1"/>
              </w:rPr>
              <w:t>minute.</w:t>
            </w: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left" w:pos="719"/>
                <w:tab w:val="left" w:pos="721"/>
              </w:tabs>
              <w:autoSpaceDE w:val="0"/>
              <w:autoSpaceDN w:val="0"/>
              <w:spacing w:before="44"/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  <w:position w:val="1"/>
              </w:rPr>
              <w:t>A population of flies doubles every five</w:t>
            </w:r>
            <w:r w:rsidRPr="007C1719">
              <w:rPr>
                <w:rFonts w:ascii="Times New Roman" w:hAnsi="Times New Roman" w:cs="Times New Roman"/>
                <w:spacing w:val="-33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spacing w:val="-3"/>
                <w:position w:val="1"/>
              </w:rPr>
              <w:t>days.</w:t>
            </w: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left" w:pos="719"/>
                <w:tab w:val="left" w:pos="721"/>
              </w:tabs>
              <w:autoSpaceDE w:val="0"/>
              <w:autoSpaceDN w:val="0"/>
              <w:spacing w:before="44"/>
              <w:rPr>
                <w:sz w:val="20"/>
              </w:rPr>
            </w:pPr>
            <w:r w:rsidRPr="007C1719">
              <w:rPr>
                <w:rFonts w:ascii="Times New Roman" w:hAnsi="Times New Roman" w:cs="Times New Roman"/>
                <w:position w:val="1"/>
              </w:rPr>
              <w:t>A ball bounces half of its previous distance per</w:t>
            </w:r>
            <w:r w:rsidRPr="007C1719">
              <w:rPr>
                <w:rFonts w:ascii="Times New Roman" w:hAnsi="Times New Roman" w:cs="Times New Roman"/>
                <w:spacing w:val="-11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position w:val="1"/>
              </w:rPr>
              <w:t>bounce</w:t>
            </w:r>
            <w:r w:rsidRPr="007C1719">
              <w:rPr>
                <w:position w:val="1"/>
                <w:sz w:val="20"/>
              </w:rPr>
              <w:t>.</w:t>
            </w:r>
          </w:p>
          <w:p w:rsidR="0052158B" w:rsidRDefault="0052158B" w:rsidP="0052158B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1C104A" w:rsidRPr="00945E27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52158B" w:rsidRPr="00945E27" w:rsidRDefault="0052158B" w:rsidP="00945E27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52158B" w:rsidRPr="00086E74" w:rsidTr="00086E74">
        <w:tc>
          <w:tcPr>
            <w:tcW w:w="1223" w:type="dxa"/>
          </w:tcPr>
          <w:p w:rsidR="0052158B" w:rsidRPr="00945E27" w:rsidRDefault="0052158B" w:rsidP="00086E74">
            <w:pPr>
              <w:rPr>
                <w:rFonts w:ascii="Times New Roman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lastRenderedPageBreak/>
              <w:t>5.</w:t>
            </w:r>
          </w:p>
          <w:p w:rsidR="0052158B" w:rsidRPr="00945E27" w:rsidRDefault="007C171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.LE.5 </w:t>
            </w:r>
          </w:p>
        </w:tc>
        <w:tc>
          <w:tcPr>
            <w:tcW w:w="8312" w:type="dxa"/>
          </w:tcPr>
          <w:p w:rsidR="007C1719" w:rsidRDefault="007C1719" w:rsidP="007C1719">
            <w:pPr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</w:rPr>
              <w:t xml:space="preserve">Deborah's weekly salary can be modeled by the function </w:t>
            </w:r>
            <w:r w:rsidRPr="007C1719">
              <w:rPr>
                <w:rFonts w:ascii="Times New Roman" w:hAnsi="Times New Roman" w:cs="Times New Roman"/>
                <w:i/>
              </w:rPr>
              <w:t xml:space="preserve">y </w:t>
            </w:r>
            <w:r w:rsidRPr="007C1719">
              <w:rPr>
                <w:rFonts w:ascii="Times New Roman" w:hAnsi="Times New Roman" w:cs="Times New Roman"/>
              </w:rPr>
              <w:t>= 600</w:t>
            </w:r>
            <w:r w:rsidRPr="007C1719">
              <w:rPr>
                <w:rFonts w:ascii="Times New Roman" w:hAnsi="Times New Roman" w:cs="Times New Roman"/>
                <w:i/>
              </w:rPr>
              <w:t xml:space="preserve">x </w:t>
            </w:r>
            <w:r w:rsidRPr="007C1719">
              <w:rPr>
                <w:rFonts w:ascii="Times New Roman" w:hAnsi="Times New Roman" w:cs="Times New Roman"/>
              </w:rPr>
              <w:t xml:space="preserve">+ 500, where </w:t>
            </w:r>
            <w:r w:rsidRPr="007C1719">
              <w:rPr>
                <w:rFonts w:ascii="Times New Roman" w:hAnsi="Times New Roman" w:cs="Times New Roman"/>
                <w:i/>
              </w:rPr>
              <w:t xml:space="preserve">x </w:t>
            </w:r>
            <w:r w:rsidRPr="007C1719">
              <w:rPr>
                <w:rFonts w:ascii="Times New Roman" w:hAnsi="Times New Roman" w:cs="Times New Roman"/>
              </w:rPr>
              <w:t>represents the number of cars that she sells in one week.</w:t>
            </w:r>
          </w:p>
          <w:p w:rsidR="007C1719" w:rsidRPr="007C1719" w:rsidRDefault="007C1719" w:rsidP="007C1719">
            <w:pPr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</w:rPr>
              <w:t>Which describes the meaning of the slope in the equation?</w:t>
            </w:r>
          </w:p>
          <w:p w:rsidR="007C1719" w:rsidRPr="007C1719" w:rsidRDefault="007C1719" w:rsidP="007C1719">
            <w:pPr>
              <w:rPr>
                <w:rFonts w:ascii="Times New Roman" w:hAnsi="Times New Roman" w:cs="Times New Roman"/>
              </w:rPr>
            </w:pPr>
          </w:p>
          <w:p w:rsidR="007C1719" w:rsidRPr="007C1719" w:rsidRDefault="007C1719" w:rsidP="007C171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</w:rPr>
              <w:t>She</w:t>
            </w:r>
            <w:r w:rsidRPr="007C1719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makes</w:t>
            </w:r>
            <w:r w:rsidRPr="007C1719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$500</w:t>
            </w:r>
            <w:r w:rsidRPr="007C1719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without</w:t>
            </w:r>
            <w:r w:rsidRPr="007C1719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elling</w:t>
            </w:r>
            <w:r w:rsidRPr="007C1719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any</w:t>
            </w:r>
            <w:r w:rsidRPr="007C1719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cars.</w:t>
            </w:r>
          </w:p>
          <w:p w:rsidR="007C1719" w:rsidRPr="007C1719" w:rsidRDefault="007C1719" w:rsidP="007C171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</w:rPr>
              <w:t>She</w:t>
            </w:r>
            <w:r w:rsidRPr="007C1719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makes</w:t>
            </w:r>
            <w:r w:rsidRPr="007C1719">
              <w:rPr>
                <w:rFonts w:ascii="Times New Roman" w:hAnsi="Times New Roman" w:cs="Times New Roman"/>
                <w:spacing w:val="-10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$600</w:t>
            </w:r>
            <w:r w:rsidRPr="007C1719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without</w:t>
            </w:r>
            <w:r w:rsidRPr="007C1719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elling</w:t>
            </w:r>
            <w:r w:rsidRPr="007C1719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any</w:t>
            </w:r>
            <w:r w:rsidRPr="007C1719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cars.</w:t>
            </w:r>
          </w:p>
          <w:p w:rsidR="007C1719" w:rsidRPr="007C1719" w:rsidRDefault="007C1719" w:rsidP="007C171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</w:rPr>
              <w:t>Deborah's</w:t>
            </w:r>
            <w:r w:rsidRPr="007C1719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alary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increases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$500</w:t>
            </w:r>
            <w:r w:rsidRPr="007C1719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per</w:t>
            </w:r>
            <w:r w:rsidRPr="007C1719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car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that</w:t>
            </w:r>
            <w:r w:rsidRPr="007C1719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he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ells.</w:t>
            </w:r>
          </w:p>
          <w:p w:rsidR="007C1719" w:rsidRPr="007C1719" w:rsidRDefault="007C1719" w:rsidP="007C171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</w:rPr>
              <w:t>Deborah's</w:t>
            </w:r>
            <w:r w:rsidRPr="007C1719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alary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increases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$600</w:t>
            </w:r>
            <w:r w:rsidRPr="007C1719">
              <w:rPr>
                <w:rFonts w:ascii="Times New Roman" w:hAnsi="Times New Roman" w:cs="Times New Roman"/>
                <w:spacing w:val="-13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per</w:t>
            </w:r>
            <w:r w:rsidRPr="007C1719">
              <w:rPr>
                <w:rFonts w:ascii="Times New Roman" w:hAnsi="Times New Roman" w:cs="Times New Roman"/>
                <w:spacing w:val="-8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car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that</w:t>
            </w:r>
            <w:r w:rsidRPr="007C1719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he</w:t>
            </w:r>
            <w:r w:rsidRPr="007C171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7C1719">
              <w:rPr>
                <w:rFonts w:ascii="Times New Roman" w:hAnsi="Times New Roman" w:cs="Times New Roman"/>
              </w:rPr>
              <w:t>sells.</w:t>
            </w:r>
          </w:p>
          <w:p w:rsidR="0052158B" w:rsidRPr="00945E27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945E27" w:rsidRPr="00086E74" w:rsidTr="00086E74">
        <w:tc>
          <w:tcPr>
            <w:tcW w:w="1223" w:type="dxa"/>
          </w:tcPr>
          <w:p w:rsidR="00945E27" w:rsidRDefault="007C171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945E27">
              <w:rPr>
                <w:rFonts w:ascii="Times New Roman" w:hAnsi="Times New Roman" w:cs="Times New Roman"/>
              </w:rPr>
              <w:t xml:space="preserve">. </w:t>
            </w:r>
          </w:p>
          <w:p w:rsidR="00761279" w:rsidRPr="00945E27" w:rsidRDefault="007C171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IF.9</w:t>
            </w:r>
          </w:p>
        </w:tc>
        <w:tc>
          <w:tcPr>
            <w:tcW w:w="8312" w:type="dxa"/>
          </w:tcPr>
          <w:p w:rsidR="001C104A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table and graph show two different functions. </w:t>
            </w: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0" distR="0" simplePos="0" relativeHeight="251660288" behindDoc="1" locked="0" layoutInCell="1" allowOverlap="1" wp14:anchorId="0351D41F" wp14:editId="75436B58">
                  <wp:simplePos x="0" y="0"/>
                  <wp:positionH relativeFrom="page">
                    <wp:posOffset>1271</wp:posOffset>
                  </wp:positionH>
                  <wp:positionV relativeFrom="paragraph">
                    <wp:posOffset>159385</wp:posOffset>
                  </wp:positionV>
                  <wp:extent cx="4711700" cy="1618465"/>
                  <wp:effectExtent l="0" t="0" r="0" b="1270"/>
                  <wp:wrapNone/>
                  <wp:docPr id="43" name="image1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16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7804" cy="1627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C1719" w:rsidRDefault="007C1719" w:rsidP="007C1719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761279" w:rsidRDefault="0076127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7C1719" w:rsidRDefault="007C171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7C1719" w:rsidRDefault="007C171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7C1719" w:rsidRDefault="007C171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How does the maximum </w:t>
            </w:r>
            <w:proofErr w:type="spellStart"/>
            <w:r>
              <w:rPr>
                <w:rFonts w:ascii="Times New Roman" w:eastAsiaTheme="minorEastAsia" w:hAnsi="Times New Roman" w:cs="Times New Roman"/>
              </w:rPr>
              <w:t xml:space="preserve">of </w:t>
            </w:r>
            <w:r w:rsidRPr="007C1719">
              <w:rPr>
                <w:rFonts w:ascii="Times New Roman" w:eastAsiaTheme="minorEastAsia" w:hAnsi="Times New Roman" w:cs="Times New Roman"/>
                <w:i/>
              </w:rPr>
              <w:t>f</w:t>
            </w:r>
            <w:proofErr w:type="spellEnd"/>
            <w:r w:rsidRPr="007C1719">
              <w:rPr>
                <w:rFonts w:ascii="Times New Roman" w:eastAsiaTheme="minorEastAsia" w:hAnsi="Times New Roman" w:cs="Times New Roman"/>
                <w:i/>
              </w:rPr>
              <w:t>(x)</w:t>
            </w:r>
            <w:r>
              <w:rPr>
                <w:rFonts w:ascii="Times New Roman" w:eastAsiaTheme="minorEastAsia" w:hAnsi="Times New Roman" w:cs="Times New Roman"/>
              </w:rPr>
              <w:t xml:space="preserve"> compare from the maximum of </w:t>
            </w:r>
            <w:r w:rsidRPr="007C1719">
              <w:rPr>
                <w:rFonts w:ascii="Times New Roman" w:eastAsiaTheme="minorEastAsia" w:hAnsi="Times New Roman" w:cs="Times New Roman"/>
                <w:i/>
              </w:rPr>
              <w:t>g(x)</w:t>
            </w:r>
            <w:r>
              <w:rPr>
                <w:rFonts w:ascii="Times New Roman" w:eastAsiaTheme="minorEastAsia" w:hAnsi="Times New Roman" w:cs="Times New Roman"/>
              </w:rPr>
              <w:t xml:space="preserve">? </w:t>
            </w:r>
          </w:p>
          <w:p w:rsidR="007C1719" w:rsidRDefault="007C171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8"/>
              </w:numPr>
              <w:tabs>
                <w:tab w:val="left" w:pos="719"/>
                <w:tab w:val="left" w:pos="721"/>
              </w:tabs>
              <w:autoSpaceDE w:val="0"/>
              <w:autoSpaceDN w:val="0"/>
              <w:spacing w:before="114"/>
              <w:contextualSpacing w:val="0"/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f(x) </w:t>
            </w:r>
            <w:r w:rsidRPr="007C1719">
              <w:rPr>
                <w:rFonts w:ascii="Times New Roman" w:hAnsi="Times New Roman" w:cs="Times New Roman"/>
                <w:position w:val="1"/>
              </w:rPr>
              <w:t xml:space="preserve">has a maximum value of 9, while </w:t>
            </w: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g(x) </w:t>
            </w:r>
            <w:r w:rsidRPr="007C1719">
              <w:rPr>
                <w:rFonts w:ascii="Times New Roman" w:hAnsi="Times New Roman" w:cs="Times New Roman"/>
                <w:position w:val="1"/>
              </w:rPr>
              <w:t>has a maximum value of</w:t>
            </w:r>
            <w:r w:rsidRPr="007C1719">
              <w:rPr>
                <w:rFonts w:ascii="Times New Roman" w:hAnsi="Times New Roman" w:cs="Times New Roman"/>
                <w:spacing w:val="-18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position w:val="1"/>
              </w:rPr>
              <w:t>3.</w:t>
            </w: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8"/>
              </w:numPr>
              <w:tabs>
                <w:tab w:val="left" w:pos="719"/>
                <w:tab w:val="left" w:pos="720"/>
              </w:tabs>
              <w:autoSpaceDE w:val="0"/>
              <w:autoSpaceDN w:val="0"/>
              <w:spacing w:before="44"/>
              <w:ind w:left="719" w:hanging="439"/>
              <w:contextualSpacing w:val="0"/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g(x) </w:t>
            </w:r>
            <w:r w:rsidRPr="007C1719">
              <w:rPr>
                <w:rFonts w:ascii="Times New Roman" w:hAnsi="Times New Roman" w:cs="Times New Roman"/>
                <w:position w:val="1"/>
              </w:rPr>
              <w:t xml:space="preserve">has a maximum value of 10, while </w:t>
            </w: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f(x) </w:t>
            </w:r>
            <w:r w:rsidRPr="007C1719">
              <w:rPr>
                <w:rFonts w:ascii="Times New Roman" w:hAnsi="Times New Roman" w:cs="Times New Roman"/>
                <w:position w:val="1"/>
              </w:rPr>
              <w:t>has a maximum value of</w:t>
            </w:r>
            <w:r w:rsidRPr="007C1719">
              <w:rPr>
                <w:rFonts w:ascii="Times New Roman" w:hAnsi="Times New Roman" w:cs="Times New Roman"/>
                <w:spacing w:val="-19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position w:val="1"/>
              </w:rPr>
              <w:t>9.</w:t>
            </w: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8"/>
              </w:numPr>
              <w:tabs>
                <w:tab w:val="left" w:pos="719"/>
                <w:tab w:val="left" w:pos="720"/>
              </w:tabs>
              <w:autoSpaceDE w:val="0"/>
              <w:autoSpaceDN w:val="0"/>
              <w:spacing w:before="44"/>
              <w:ind w:left="719" w:hanging="440"/>
              <w:contextualSpacing w:val="0"/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f(x) </w:t>
            </w:r>
            <w:r w:rsidRPr="007C1719">
              <w:rPr>
                <w:rFonts w:ascii="Times New Roman" w:hAnsi="Times New Roman" w:cs="Times New Roman"/>
                <w:position w:val="1"/>
              </w:rPr>
              <w:t xml:space="preserve">has a maximum value of 6, while </w:t>
            </w: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g(x) </w:t>
            </w:r>
            <w:r w:rsidRPr="007C1719">
              <w:rPr>
                <w:rFonts w:ascii="Times New Roman" w:hAnsi="Times New Roman" w:cs="Times New Roman"/>
                <w:position w:val="1"/>
              </w:rPr>
              <w:t>has a maximum value of</w:t>
            </w:r>
            <w:r w:rsidRPr="007C1719">
              <w:rPr>
                <w:rFonts w:ascii="Times New Roman" w:hAnsi="Times New Roman" w:cs="Times New Roman"/>
                <w:spacing w:val="-18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position w:val="1"/>
              </w:rPr>
              <w:t>3</w:t>
            </w:r>
          </w:p>
          <w:p w:rsidR="007C1719" w:rsidRPr="007C1719" w:rsidRDefault="007C1719" w:rsidP="007C1719">
            <w:pPr>
              <w:pStyle w:val="ListParagraph"/>
              <w:widowControl w:val="0"/>
              <w:numPr>
                <w:ilvl w:val="0"/>
                <w:numId w:val="18"/>
              </w:numPr>
              <w:tabs>
                <w:tab w:val="left" w:pos="719"/>
                <w:tab w:val="left" w:pos="720"/>
              </w:tabs>
              <w:autoSpaceDE w:val="0"/>
              <w:autoSpaceDN w:val="0"/>
              <w:spacing w:before="44"/>
              <w:ind w:left="719" w:hanging="440"/>
              <w:contextualSpacing w:val="0"/>
              <w:rPr>
                <w:rFonts w:ascii="Times New Roman" w:hAnsi="Times New Roman" w:cs="Times New Roman"/>
              </w:rPr>
            </w:pP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g(x) </w:t>
            </w:r>
            <w:r w:rsidRPr="007C1719">
              <w:rPr>
                <w:rFonts w:ascii="Times New Roman" w:hAnsi="Times New Roman" w:cs="Times New Roman"/>
                <w:position w:val="1"/>
              </w:rPr>
              <w:t xml:space="preserve">has a maximum value of 10, while </w:t>
            </w:r>
            <w:r w:rsidRPr="007C1719">
              <w:rPr>
                <w:rFonts w:ascii="Times New Roman" w:hAnsi="Times New Roman" w:cs="Times New Roman"/>
                <w:i/>
                <w:position w:val="1"/>
              </w:rPr>
              <w:t xml:space="preserve">f(x) </w:t>
            </w:r>
            <w:r w:rsidRPr="007C1719">
              <w:rPr>
                <w:rFonts w:ascii="Times New Roman" w:hAnsi="Times New Roman" w:cs="Times New Roman"/>
                <w:position w:val="1"/>
              </w:rPr>
              <w:t>has a maximum value of</w:t>
            </w:r>
            <w:r w:rsidRPr="007C1719">
              <w:rPr>
                <w:rFonts w:ascii="Times New Roman" w:hAnsi="Times New Roman" w:cs="Times New Roman"/>
                <w:spacing w:val="-19"/>
                <w:position w:val="1"/>
              </w:rPr>
              <w:t xml:space="preserve"> </w:t>
            </w:r>
            <w:r w:rsidRPr="007C1719">
              <w:rPr>
                <w:rFonts w:ascii="Times New Roman" w:hAnsi="Times New Roman" w:cs="Times New Roman"/>
                <w:position w:val="1"/>
              </w:rPr>
              <w:t>6.</w:t>
            </w:r>
          </w:p>
          <w:p w:rsidR="00761279" w:rsidRPr="00761279" w:rsidRDefault="00761279" w:rsidP="00DA5BB0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</w:tc>
      </w:tr>
      <w:tr w:rsidR="00761279" w:rsidRPr="00086E74" w:rsidTr="00086E74">
        <w:tc>
          <w:tcPr>
            <w:tcW w:w="1223" w:type="dxa"/>
          </w:tcPr>
          <w:p w:rsidR="00761279" w:rsidRDefault="0076127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. </w:t>
            </w:r>
          </w:p>
          <w:p w:rsidR="00761279" w:rsidRDefault="007C171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.BF.2 </w:t>
            </w:r>
          </w:p>
        </w:tc>
        <w:tc>
          <w:tcPr>
            <w:tcW w:w="8312" w:type="dxa"/>
          </w:tcPr>
          <w:p w:rsidR="00761279" w:rsidRDefault="007C1719" w:rsidP="00086E74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ich of the following </w:t>
            </w:r>
            <w:r w:rsidR="00DA5BB0">
              <w:rPr>
                <w:rFonts w:ascii="Times New Roman" w:hAnsi="Times New Roman" w:cs="Times New Roman"/>
              </w:rPr>
              <w:t>attribute describes</w:t>
            </w:r>
            <w:r>
              <w:rPr>
                <w:rFonts w:ascii="Times New Roman" w:hAnsi="Times New Roman" w:cs="Times New Roman"/>
              </w:rPr>
              <w:t xml:space="preserve"> the sequence: 24, 16, 8, 0? </w:t>
            </w:r>
          </w:p>
          <w:p w:rsidR="007C1719" w:rsidRDefault="007C1719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Default="00DA5BB0" w:rsidP="00DA5BB0">
            <w:pPr>
              <w:pStyle w:val="NoSpacing"/>
              <w:numPr>
                <w:ilvl w:val="0"/>
                <w:numId w:val="19"/>
              </w:num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he sequence is a discrete linear function</w:t>
            </w:r>
          </w:p>
          <w:p w:rsidR="00DA5BB0" w:rsidRDefault="00DA5BB0" w:rsidP="00DA5BB0">
            <w:pPr>
              <w:pStyle w:val="NoSpacing"/>
              <w:numPr>
                <w:ilvl w:val="0"/>
                <w:numId w:val="19"/>
              </w:num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he sequence is a continuous linear function</w:t>
            </w:r>
          </w:p>
          <w:p w:rsidR="00DA5BB0" w:rsidRDefault="00DA5BB0" w:rsidP="00DA5BB0">
            <w:pPr>
              <w:pStyle w:val="NoSpacing"/>
              <w:numPr>
                <w:ilvl w:val="0"/>
                <w:numId w:val="19"/>
              </w:num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The sequence is a discrete exponential function </w:t>
            </w:r>
          </w:p>
          <w:p w:rsidR="00DA5BB0" w:rsidRDefault="00DA5BB0" w:rsidP="00DA5BB0">
            <w:pPr>
              <w:pStyle w:val="NoSpacing"/>
              <w:numPr>
                <w:ilvl w:val="0"/>
                <w:numId w:val="19"/>
              </w:num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The sequence is a continuous exponential function </w:t>
            </w:r>
          </w:p>
          <w:p w:rsidR="001C104A" w:rsidRPr="00761279" w:rsidRDefault="001C104A" w:rsidP="001C104A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61279" w:rsidRDefault="00761279" w:rsidP="00761279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</w:tc>
      </w:tr>
      <w:tr w:rsidR="00761279" w:rsidRPr="00086E74" w:rsidTr="00086E74">
        <w:tc>
          <w:tcPr>
            <w:tcW w:w="1223" w:type="dxa"/>
          </w:tcPr>
          <w:p w:rsidR="00761279" w:rsidRDefault="0076127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  <w:p w:rsidR="00761279" w:rsidRDefault="00DA5BB0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.BF.2 </w:t>
            </w:r>
          </w:p>
        </w:tc>
        <w:tc>
          <w:tcPr>
            <w:tcW w:w="8312" w:type="dxa"/>
          </w:tcPr>
          <w:p w:rsidR="00DA5BB0" w:rsidRDefault="00DA5BB0" w:rsidP="00DA5BB0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ich of the following explicit formula describes the sequence: 24, 16, 8, 0? </w:t>
            </w:r>
          </w:p>
          <w:p w:rsidR="001C104A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Pr="001C104A" w:rsidRDefault="00EF024F" w:rsidP="001C104A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8n+32</m:t>
              </m:r>
            </m:oMath>
          </w:p>
          <w:p w:rsidR="001C104A" w:rsidRDefault="00EF024F" w:rsidP="001C104A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-8n+32</m:t>
              </m:r>
            </m:oMath>
          </w:p>
          <w:p w:rsidR="001C104A" w:rsidRPr="001C104A" w:rsidRDefault="00EF024F" w:rsidP="001C104A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2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-8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n-1</m:t>
                  </m:r>
                </m:sup>
              </m:sSup>
            </m:oMath>
          </w:p>
          <w:p w:rsidR="00DA5BB0" w:rsidRPr="001C104A" w:rsidRDefault="00EF024F" w:rsidP="00DA5BB0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2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8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n-1</m:t>
                  </m:r>
                </m:sup>
              </m:sSup>
            </m:oMath>
          </w:p>
          <w:p w:rsidR="001C104A" w:rsidRDefault="001C104A" w:rsidP="00DA5BB0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 </w:t>
            </w:r>
          </w:p>
          <w:p w:rsidR="001C104A" w:rsidRDefault="001C104A" w:rsidP="00030B18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030B18" w:rsidRPr="001C104A" w:rsidRDefault="00030B18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</w:tc>
      </w:tr>
      <w:tr w:rsidR="00030B18" w:rsidRPr="00086E74" w:rsidTr="00086E74">
        <w:tc>
          <w:tcPr>
            <w:tcW w:w="1223" w:type="dxa"/>
          </w:tcPr>
          <w:p w:rsidR="00030B18" w:rsidRDefault="00030B18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9.</w:t>
            </w:r>
          </w:p>
          <w:p w:rsidR="00030B18" w:rsidRDefault="00030B18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IF.5</w:t>
            </w:r>
          </w:p>
        </w:tc>
        <w:tc>
          <w:tcPr>
            <w:tcW w:w="8312" w:type="dxa"/>
          </w:tcPr>
          <w:p w:rsidR="00030B18" w:rsidRDefault="00030B18" w:rsidP="00DA5BB0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0" distR="0" simplePos="0" relativeHeight="251662336" behindDoc="1" locked="0" layoutInCell="1" allowOverlap="1" wp14:anchorId="5D3E1F7A" wp14:editId="334A66F5">
                  <wp:simplePos x="0" y="0"/>
                  <wp:positionH relativeFrom="page">
                    <wp:posOffset>3500120</wp:posOffset>
                  </wp:positionH>
                  <wp:positionV relativeFrom="paragraph">
                    <wp:posOffset>161290</wp:posOffset>
                  </wp:positionV>
                  <wp:extent cx="1605915" cy="2176145"/>
                  <wp:effectExtent l="0" t="0" r="0" b="0"/>
                  <wp:wrapNone/>
                  <wp:docPr id="45" name="image1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17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5915" cy="217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</w:rPr>
              <w:t xml:space="preserve">Kiara was driving to visit her grandmother.  The graph models her trip </w:t>
            </w:r>
          </w:p>
          <w:p w:rsidR="00030B18" w:rsidRDefault="00030B18" w:rsidP="00030B18">
            <w:pPr>
              <w:pStyle w:val="NoSpacing"/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x represents the time she traveled in hours </w:t>
            </w:r>
          </w:p>
          <w:p w:rsidR="00030B18" w:rsidRPr="00030B18" w:rsidRDefault="00030B18" w:rsidP="00030B18">
            <w:pPr>
              <w:pStyle w:val="NoSpacing"/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 represents the distance she traveled </w:t>
            </w:r>
          </w:p>
          <w:p w:rsidR="00030B18" w:rsidRDefault="00030B18" w:rsidP="00030B18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  <w:p w:rsidR="00030B18" w:rsidRDefault="00030B18" w:rsidP="00030B18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at is the reasonable domain for the graph? </w:t>
            </w:r>
          </w:p>
          <w:p w:rsidR="00030B18" w:rsidRDefault="00030B18" w:rsidP="00030B18">
            <w:pPr>
              <w:pStyle w:val="NoSpacing"/>
              <w:rPr>
                <w:rFonts w:ascii="Times New Roman" w:hAnsi="Times New Roman" w:cs="Times New Roman"/>
              </w:rPr>
            </w:pPr>
          </w:p>
          <w:p w:rsidR="00030B18" w:rsidRPr="0076676F" w:rsidRDefault="0076676F" w:rsidP="0076676F">
            <w:pPr>
              <w:pStyle w:val="NoSpacing"/>
              <w:numPr>
                <w:ilvl w:val="0"/>
                <w:numId w:val="22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x≤3</m:t>
              </m:r>
            </m:oMath>
          </w:p>
          <w:p w:rsidR="0076676F" w:rsidRPr="0076676F" w:rsidRDefault="0076676F" w:rsidP="0076676F">
            <w:pPr>
              <w:pStyle w:val="NoSpacing"/>
              <w:numPr>
                <w:ilvl w:val="0"/>
                <w:numId w:val="22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y≤19</m:t>
              </m:r>
            </m:oMath>
          </w:p>
          <w:p w:rsidR="0076676F" w:rsidRPr="0076676F" w:rsidRDefault="0076676F" w:rsidP="0076676F">
            <w:pPr>
              <w:pStyle w:val="NoSpacing"/>
              <w:numPr>
                <w:ilvl w:val="0"/>
                <w:numId w:val="22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0≤x≤3</m:t>
              </m:r>
            </m:oMath>
          </w:p>
          <w:p w:rsidR="0076676F" w:rsidRPr="0076676F" w:rsidRDefault="0076676F" w:rsidP="0076676F">
            <w:pPr>
              <w:pStyle w:val="NoSpacing"/>
              <w:numPr>
                <w:ilvl w:val="0"/>
                <w:numId w:val="22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0≤y≤195</m:t>
              </m:r>
            </m:oMath>
          </w:p>
          <w:p w:rsidR="00030B18" w:rsidRDefault="00030B18" w:rsidP="00030B18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  <w:p w:rsidR="00030B18" w:rsidRDefault="00030B18" w:rsidP="00030B18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  <w:p w:rsidR="00030B18" w:rsidRDefault="00030B18" w:rsidP="00030B18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  <w:p w:rsidR="00030B18" w:rsidRDefault="00030B18" w:rsidP="00030B18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  <w:p w:rsidR="00030B18" w:rsidRDefault="00030B18" w:rsidP="00030B18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  <w:p w:rsidR="00030B18" w:rsidRDefault="00030B18" w:rsidP="0054216F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030B18" w:rsidRPr="00086E74" w:rsidTr="00086E74">
        <w:tc>
          <w:tcPr>
            <w:tcW w:w="1223" w:type="dxa"/>
          </w:tcPr>
          <w:p w:rsidR="00030B18" w:rsidRDefault="0054216F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</w:t>
            </w:r>
          </w:p>
          <w:p w:rsidR="0054216F" w:rsidRDefault="00817E63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LE.2</w:t>
            </w:r>
          </w:p>
        </w:tc>
        <w:tc>
          <w:tcPr>
            <w:tcW w:w="8312" w:type="dxa"/>
          </w:tcPr>
          <w:p w:rsidR="00030B18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3231515</wp:posOffset>
                  </wp:positionH>
                  <wp:positionV relativeFrom="paragraph">
                    <wp:posOffset>70485</wp:posOffset>
                  </wp:positionV>
                  <wp:extent cx="1762125" cy="1742473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9111" cy="1749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</w:rPr>
              <w:t xml:space="preserve">Consider the graph to the right     </w:t>
            </w:r>
          </w:p>
          <w:p w:rsidR="00817E63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</w:p>
          <w:p w:rsidR="00817E63" w:rsidRPr="00FF21D1" w:rsidRDefault="00FF21D1" w:rsidP="00817E63">
            <w:pPr>
              <w:pStyle w:val="NoSpacing"/>
              <w:numPr>
                <w:ilvl w:val="0"/>
                <w:numId w:val="23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-2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1</m:t>
              </m:r>
            </m:oMath>
          </w:p>
          <w:p w:rsidR="00FF21D1" w:rsidRPr="00FF21D1" w:rsidRDefault="00FF21D1" w:rsidP="00817E63">
            <w:pPr>
              <w:pStyle w:val="NoSpacing"/>
              <w:numPr>
                <w:ilvl w:val="0"/>
                <w:numId w:val="23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+2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+1</m:t>
              </m:r>
            </m:oMath>
          </w:p>
          <w:p w:rsidR="00FF21D1" w:rsidRPr="00FF21D1" w:rsidRDefault="00FF21D1" w:rsidP="00817E63">
            <w:pPr>
              <w:pStyle w:val="NoSpacing"/>
              <w:numPr>
                <w:ilvl w:val="0"/>
                <w:numId w:val="23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+2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1</m:t>
              </m:r>
            </m:oMath>
          </w:p>
          <w:p w:rsidR="00FF21D1" w:rsidRPr="00FF21D1" w:rsidRDefault="00FF21D1" w:rsidP="00817E63">
            <w:pPr>
              <w:pStyle w:val="NoSpacing"/>
              <w:numPr>
                <w:ilvl w:val="0"/>
                <w:numId w:val="23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y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-(x-2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+1</m:t>
              </m:r>
            </m:oMath>
          </w:p>
          <w:p w:rsidR="00817E63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</w:p>
          <w:p w:rsidR="00817E63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</w:p>
          <w:p w:rsidR="00817E63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</w:p>
          <w:p w:rsidR="00817E63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</w:p>
          <w:p w:rsidR="00817E63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</w:p>
          <w:p w:rsidR="00817E63" w:rsidRDefault="00817E63" w:rsidP="00DA5BB0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FF21D1" w:rsidRPr="00086E74" w:rsidTr="00086E74">
        <w:tc>
          <w:tcPr>
            <w:tcW w:w="1223" w:type="dxa"/>
          </w:tcPr>
          <w:p w:rsidR="00FF21D1" w:rsidRDefault="00FF21D1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1. </w:t>
            </w:r>
          </w:p>
          <w:p w:rsidR="00972AA5" w:rsidRDefault="00972AA5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.IF.6 </w:t>
            </w:r>
          </w:p>
        </w:tc>
        <w:tc>
          <w:tcPr>
            <w:tcW w:w="8312" w:type="dxa"/>
          </w:tcPr>
          <w:p w:rsidR="00FF21D1" w:rsidRDefault="00972AA5" w:rsidP="00DA5BB0">
            <w:pPr>
              <w:pStyle w:val="NoSpacing"/>
              <w:rPr>
                <w:noProof/>
              </w:rPr>
            </w:pPr>
            <w:r>
              <w:rPr>
                <w:noProof/>
              </w:rPr>
              <w:drawing>
                <wp:anchor distT="0" distB="0" distL="0" distR="0" simplePos="0" relativeHeight="251665408" behindDoc="1" locked="0" layoutInCell="1" allowOverlap="1" wp14:anchorId="4E0F52A9" wp14:editId="3CE2EF71">
                  <wp:simplePos x="0" y="0"/>
                  <wp:positionH relativeFrom="page">
                    <wp:posOffset>2706370</wp:posOffset>
                  </wp:positionH>
                  <wp:positionV relativeFrom="paragraph">
                    <wp:posOffset>-8890</wp:posOffset>
                  </wp:positionV>
                  <wp:extent cx="2469515" cy="2234822"/>
                  <wp:effectExtent l="0" t="0" r="6985" b="0"/>
                  <wp:wrapNone/>
                  <wp:docPr id="57" name="image2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24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544" cy="2240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t xml:space="preserve">Consider the graph of the exponential function </w:t>
            </w:r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Default="00972AA5" w:rsidP="00DA5BB0">
            <w:pPr>
              <w:pStyle w:val="NoSpacing"/>
              <w:rPr>
                <w:noProof/>
              </w:rPr>
            </w:pPr>
            <w:r>
              <w:rPr>
                <w:noProof/>
              </w:rPr>
              <w:t xml:space="preserve">What is the average rate of change for </w:t>
            </w:r>
          </w:p>
          <w:p w:rsidR="00972AA5" w:rsidRDefault="00972AA5" w:rsidP="00DA5BB0">
            <w:pPr>
              <w:pStyle w:val="NoSpacing"/>
              <w:rPr>
                <w:noProof/>
              </w:rPr>
            </w:pPr>
            <w:r>
              <w:rPr>
                <w:noProof/>
              </w:rPr>
              <w:t>the function over the interval [1,4].</w:t>
            </w:r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Pr="00972AA5" w:rsidRDefault="00EF024F" w:rsidP="00972AA5">
            <w:pPr>
              <w:pStyle w:val="NoSpacing"/>
              <w:numPr>
                <w:ilvl w:val="0"/>
                <w:numId w:val="24"/>
              </w:numPr>
              <w:rPr>
                <w:noProof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-14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3</m:t>
                  </m:r>
                </m:den>
              </m:f>
            </m:oMath>
          </w:p>
          <w:p w:rsidR="00972AA5" w:rsidRPr="00972AA5" w:rsidRDefault="00972AA5" w:rsidP="00972AA5">
            <w:pPr>
              <w:pStyle w:val="NoSpacing"/>
              <w:ind w:left="720"/>
              <w:rPr>
                <w:noProof/>
              </w:rPr>
            </w:pPr>
          </w:p>
          <w:p w:rsidR="00972AA5" w:rsidRDefault="00EF024F" w:rsidP="00972AA5">
            <w:pPr>
              <w:pStyle w:val="NoSpacing"/>
              <w:numPr>
                <w:ilvl w:val="0"/>
                <w:numId w:val="24"/>
              </w:numPr>
              <w:rPr>
                <w:noProof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14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3</m:t>
                  </m:r>
                </m:den>
              </m:f>
            </m:oMath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Pr="00972AA5" w:rsidRDefault="00EF024F" w:rsidP="00972AA5">
            <w:pPr>
              <w:pStyle w:val="NoSpacing"/>
              <w:numPr>
                <w:ilvl w:val="0"/>
                <w:numId w:val="24"/>
              </w:numPr>
              <w:rPr>
                <w:noProof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14</m:t>
                  </m:r>
                </m:den>
              </m:f>
            </m:oMath>
          </w:p>
          <w:p w:rsidR="00972AA5" w:rsidRDefault="00972AA5" w:rsidP="00972AA5">
            <w:pPr>
              <w:pStyle w:val="ListParagraph"/>
              <w:rPr>
                <w:noProof/>
              </w:rPr>
            </w:pPr>
          </w:p>
          <w:p w:rsidR="00972AA5" w:rsidRDefault="00EF024F" w:rsidP="00972AA5">
            <w:pPr>
              <w:pStyle w:val="NoSpacing"/>
              <w:numPr>
                <w:ilvl w:val="0"/>
                <w:numId w:val="24"/>
              </w:numPr>
              <w:rPr>
                <w:noProof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-3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14</m:t>
                  </m:r>
                </m:den>
              </m:f>
            </m:oMath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  <w:p w:rsidR="00972AA5" w:rsidRDefault="00972AA5" w:rsidP="00DA5BB0">
            <w:pPr>
              <w:pStyle w:val="NoSpacing"/>
              <w:rPr>
                <w:noProof/>
              </w:rPr>
            </w:pPr>
          </w:p>
        </w:tc>
      </w:tr>
    </w:tbl>
    <w:p w:rsidR="0091096A" w:rsidRPr="0091096A" w:rsidRDefault="0091096A" w:rsidP="001C104A">
      <w:pPr>
        <w:rPr>
          <w:sz w:val="32"/>
          <w:szCs w:val="32"/>
        </w:rPr>
      </w:pPr>
    </w:p>
    <w:sectPr w:rsidR="0091096A" w:rsidRPr="009109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5092C"/>
    <w:multiLevelType w:val="hybridMultilevel"/>
    <w:tmpl w:val="2BE07A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213E"/>
    <w:multiLevelType w:val="hybridMultilevel"/>
    <w:tmpl w:val="DECCE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92D43"/>
    <w:multiLevelType w:val="hybridMultilevel"/>
    <w:tmpl w:val="B7329A2A"/>
    <w:lvl w:ilvl="0" w:tplc="9F90EC1C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46845"/>
    <w:multiLevelType w:val="hybridMultilevel"/>
    <w:tmpl w:val="F3C09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7571A"/>
    <w:multiLevelType w:val="hybridMultilevel"/>
    <w:tmpl w:val="B0C02DB2"/>
    <w:lvl w:ilvl="0" w:tplc="74E4AC60">
      <w:start w:val="1"/>
      <w:numFmt w:val="upperLetter"/>
      <w:lvlText w:val="%1."/>
      <w:lvlJc w:val="left"/>
      <w:pPr>
        <w:ind w:left="720" w:hanging="441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</w:rPr>
    </w:lvl>
    <w:lvl w:ilvl="1" w:tplc="74B22FC0">
      <w:numFmt w:val="bullet"/>
      <w:lvlText w:val="•"/>
      <w:lvlJc w:val="left"/>
      <w:pPr>
        <w:ind w:left="1706" w:hanging="441"/>
      </w:pPr>
      <w:rPr>
        <w:rFonts w:hint="default"/>
      </w:rPr>
    </w:lvl>
    <w:lvl w:ilvl="2" w:tplc="38C2C4EA">
      <w:numFmt w:val="bullet"/>
      <w:lvlText w:val="•"/>
      <w:lvlJc w:val="left"/>
      <w:pPr>
        <w:ind w:left="2692" w:hanging="441"/>
      </w:pPr>
      <w:rPr>
        <w:rFonts w:hint="default"/>
      </w:rPr>
    </w:lvl>
    <w:lvl w:ilvl="3" w:tplc="CC28B528">
      <w:numFmt w:val="bullet"/>
      <w:lvlText w:val="•"/>
      <w:lvlJc w:val="left"/>
      <w:pPr>
        <w:ind w:left="3678" w:hanging="441"/>
      </w:pPr>
      <w:rPr>
        <w:rFonts w:hint="default"/>
      </w:rPr>
    </w:lvl>
    <w:lvl w:ilvl="4" w:tplc="4C04C4C2">
      <w:numFmt w:val="bullet"/>
      <w:lvlText w:val="•"/>
      <w:lvlJc w:val="left"/>
      <w:pPr>
        <w:ind w:left="4664" w:hanging="441"/>
      </w:pPr>
      <w:rPr>
        <w:rFonts w:hint="default"/>
      </w:rPr>
    </w:lvl>
    <w:lvl w:ilvl="5" w:tplc="DE74BAA2">
      <w:numFmt w:val="bullet"/>
      <w:lvlText w:val="•"/>
      <w:lvlJc w:val="left"/>
      <w:pPr>
        <w:ind w:left="5650" w:hanging="441"/>
      </w:pPr>
      <w:rPr>
        <w:rFonts w:hint="default"/>
      </w:rPr>
    </w:lvl>
    <w:lvl w:ilvl="6" w:tplc="72520CCE">
      <w:numFmt w:val="bullet"/>
      <w:lvlText w:val="•"/>
      <w:lvlJc w:val="left"/>
      <w:pPr>
        <w:ind w:left="6636" w:hanging="441"/>
      </w:pPr>
      <w:rPr>
        <w:rFonts w:hint="default"/>
      </w:rPr>
    </w:lvl>
    <w:lvl w:ilvl="7" w:tplc="8F16A216">
      <w:numFmt w:val="bullet"/>
      <w:lvlText w:val="•"/>
      <w:lvlJc w:val="left"/>
      <w:pPr>
        <w:ind w:left="7622" w:hanging="441"/>
      </w:pPr>
      <w:rPr>
        <w:rFonts w:hint="default"/>
      </w:rPr>
    </w:lvl>
    <w:lvl w:ilvl="8" w:tplc="BAD05B3A">
      <w:numFmt w:val="bullet"/>
      <w:lvlText w:val="•"/>
      <w:lvlJc w:val="left"/>
      <w:pPr>
        <w:ind w:left="8608" w:hanging="441"/>
      </w:pPr>
      <w:rPr>
        <w:rFonts w:hint="default"/>
      </w:rPr>
    </w:lvl>
  </w:abstractNum>
  <w:abstractNum w:abstractNumId="5" w15:restartNumberingAfterBreak="0">
    <w:nsid w:val="1779203E"/>
    <w:multiLevelType w:val="hybridMultilevel"/>
    <w:tmpl w:val="A12C82CE"/>
    <w:lvl w:ilvl="0" w:tplc="622459F6">
      <w:start w:val="1"/>
      <w:numFmt w:val="lowerLetter"/>
      <w:lvlText w:val="%1."/>
      <w:lvlJc w:val="left"/>
      <w:pPr>
        <w:ind w:left="720" w:hanging="360"/>
      </w:pPr>
      <w:rPr>
        <w:rFonts w:hint="default"/>
        <w:color w:val="231F20"/>
        <w:w w:val="11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D5FFD"/>
    <w:multiLevelType w:val="hybridMultilevel"/>
    <w:tmpl w:val="C1EC0B2A"/>
    <w:lvl w:ilvl="0" w:tplc="8C8A01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132E71"/>
    <w:multiLevelType w:val="hybridMultilevel"/>
    <w:tmpl w:val="435EC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D04D5"/>
    <w:multiLevelType w:val="hybridMultilevel"/>
    <w:tmpl w:val="0A722E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92936"/>
    <w:multiLevelType w:val="hybridMultilevel"/>
    <w:tmpl w:val="38FC7D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06099"/>
    <w:multiLevelType w:val="hybridMultilevel"/>
    <w:tmpl w:val="57BAF196"/>
    <w:lvl w:ilvl="0" w:tplc="AAB0C0A4">
      <w:start w:val="1"/>
      <w:numFmt w:val="upperLetter"/>
      <w:lvlText w:val="%1."/>
      <w:lvlJc w:val="left"/>
      <w:pPr>
        <w:ind w:left="719" w:hanging="440"/>
      </w:pPr>
      <w:rPr>
        <w:rFonts w:ascii="Times New Roman" w:eastAsia="Times New Roman" w:hAnsi="Times New Roman" w:cs="Times New Roman" w:hint="default"/>
        <w:spacing w:val="-7"/>
        <w:w w:val="91"/>
        <w:sz w:val="24"/>
        <w:szCs w:val="24"/>
      </w:rPr>
    </w:lvl>
    <w:lvl w:ilvl="1" w:tplc="03680B06">
      <w:numFmt w:val="bullet"/>
      <w:lvlText w:val="•"/>
      <w:lvlJc w:val="left"/>
      <w:pPr>
        <w:ind w:left="1706" w:hanging="440"/>
      </w:pPr>
      <w:rPr>
        <w:rFonts w:hint="default"/>
      </w:rPr>
    </w:lvl>
    <w:lvl w:ilvl="2" w:tplc="4972298A">
      <w:numFmt w:val="bullet"/>
      <w:lvlText w:val="•"/>
      <w:lvlJc w:val="left"/>
      <w:pPr>
        <w:ind w:left="2692" w:hanging="440"/>
      </w:pPr>
      <w:rPr>
        <w:rFonts w:hint="default"/>
      </w:rPr>
    </w:lvl>
    <w:lvl w:ilvl="3" w:tplc="D62CF53E">
      <w:numFmt w:val="bullet"/>
      <w:lvlText w:val="•"/>
      <w:lvlJc w:val="left"/>
      <w:pPr>
        <w:ind w:left="3678" w:hanging="440"/>
      </w:pPr>
      <w:rPr>
        <w:rFonts w:hint="default"/>
      </w:rPr>
    </w:lvl>
    <w:lvl w:ilvl="4" w:tplc="DCA43A80">
      <w:numFmt w:val="bullet"/>
      <w:lvlText w:val="•"/>
      <w:lvlJc w:val="left"/>
      <w:pPr>
        <w:ind w:left="4664" w:hanging="440"/>
      </w:pPr>
      <w:rPr>
        <w:rFonts w:hint="default"/>
      </w:rPr>
    </w:lvl>
    <w:lvl w:ilvl="5" w:tplc="9F3EA78A">
      <w:numFmt w:val="bullet"/>
      <w:lvlText w:val="•"/>
      <w:lvlJc w:val="left"/>
      <w:pPr>
        <w:ind w:left="5650" w:hanging="440"/>
      </w:pPr>
      <w:rPr>
        <w:rFonts w:hint="default"/>
      </w:rPr>
    </w:lvl>
    <w:lvl w:ilvl="6" w:tplc="015A42F0">
      <w:numFmt w:val="bullet"/>
      <w:lvlText w:val="•"/>
      <w:lvlJc w:val="left"/>
      <w:pPr>
        <w:ind w:left="6636" w:hanging="440"/>
      </w:pPr>
      <w:rPr>
        <w:rFonts w:hint="default"/>
      </w:rPr>
    </w:lvl>
    <w:lvl w:ilvl="7" w:tplc="420C3792">
      <w:numFmt w:val="bullet"/>
      <w:lvlText w:val="•"/>
      <w:lvlJc w:val="left"/>
      <w:pPr>
        <w:ind w:left="7622" w:hanging="440"/>
      </w:pPr>
      <w:rPr>
        <w:rFonts w:hint="default"/>
      </w:rPr>
    </w:lvl>
    <w:lvl w:ilvl="8" w:tplc="623C23AA">
      <w:numFmt w:val="bullet"/>
      <w:lvlText w:val="•"/>
      <w:lvlJc w:val="left"/>
      <w:pPr>
        <w:ind w:left="8608" w:hanging="440"/>
      </w:pPr>
      <w:rPr>
        <w:rFonts w:hint="default"/>
      </w:rPr>
    </w:lvl>
  </w:abstractNum>
  <w:abstractNum w:abstractNumId="11" w15:restartNumberingAfterBreak="0">
    <w:nsid w:val="3E3B1847"/>
    <w:multiLevelType w:val="hybridMultilevel"/>
    <w:tmpl w:val="CB7E1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9975F1"/>
    <w:multiLevelType w:val="hybridMultilevel"/>
    <w:tmpl w:val="B42A549C"/>
    <w:lvl w:ilvl="0" w:tplc="F55AFECE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6171189"/>
    <w:multiLevelType w:val="hybridMultilevel"/>
    <w:tmpl w:val="7564EF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08514E"/>
    <w:multiLevelType w:val="hybridMultilevel"/>
    <w:tmpl w:val="9E104CE0"/>
    <w:lvl w:ilvl="0" w:tplc="33F0D1A0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848D4"/>
    <w:multiLevelType w:val="hybridMultilevel"/>
    <w:tmpl w:val="A4CA62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672FDD"/>
    <w:multiLevelType w:val="hybridMultilevel"/>
    <w:tmpl w:val="327C43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3623C"/>
    <w:multiLevelType w:val="hybridMultilevel"/>
    <w:tmpl w:val="1A1608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8B07F9"/>
    <w:multiLevelType w:val="hybridMultilevel"/>
    <w:tmpl w:val="4FA28420"/>
    <w:lvl w:ilvl="0" w:tplc="8C8A01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01F4CE3"/>
    <w:multiLevelType w:val="hybridMultilevel"/>
    <w:tmpl w:val="D54C62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23A2C"/>
    <w:multiLevelType w:val="hybridMultilevel"/>
    <w:tmpl w:val="E9F4E98A"/>
    <w:lvl w:ilvl="0" w:tplc="B43CCDE8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D21047"/>
    <w:multiLevelType w:val="hybridMultilevel"/>
    <w:tmpl w:val="C1EC0B2A"/>
    <w:lvl w:ilvl="0" w:tplc="8C8A01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B12FED"/>
    <w:multiLevelType w:val="hybridMultilevel"/>
    <w:tmpl w:val="3E281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C527F6"/>
    <w:multiLevelType w:val="hybridMultilevel"/>
    <w:tmpl w:val="DDE081FA"/>
    <w:lvl w:ilvl="0" w:tplc="E93C5C02">
      <w:start w:val="1"/>
      <w:numFmt w:val="lowerLetter"/>
      <w:lvlText w:val="%1."/>
      <w:lvlJc w:val="left"/>
      <w:pPr>
        <w:ind w:left="720" w:hanging="441"/>
      </w:pPr>
      <w:rPr>
        <w:rFonts w:ascii="Times New Roman" w:eastAsiaTheme="minorHAnsi" w:hAnsi="Times New Roman" w:cs="Times New Roman" w:hint="default"/>
        <w:spacing w:val="-5"/>
        <w:w w:val="100"/>
        <w:sz w:val="22"/>
        <w:szCs w:val="22"/>
      </w:rPr>
    </w:lvl>
    <w:lvl w:ilvl="1" w:tplc="24ECF016">
      <w:numFmt w:val="bullet"/>
      <w:lvlText w:val="•"/>
      <w:lvlJc w:val="left"/>
      <w:pPr>
        <w:ind w:left="1706" w:hanging="441"/>
      </w:pPr>
      <w:rPr>
        <w:rFonts w:hint="default"/>
      </w:rPr>
    </w:lvl>
    <w:lvl w:ilvl="2" w:tplc="25603B10">
      <w:numFmt w:val="bullet"/>
      <w:lvlText w:val="•"/>
      <w:lvlJc w:val="left"/>
      <w:pPr>
        <w:ind w:left="2692" w:hanging="441"/>
      </w:pPr>
      <w:rPr>
        <w:rFonts w:hint="default"/>
      </w:rPr>
    </w:lvl>
    <w:lvl w:ilvl="3" w:tplc="2F204444">
      <w:numFmt w:val="bullet"/>
      <w:lvlText w:val="•"/>
      <w:lvlJc w:val="left"/>
      <w:pPr>
        <w:ind w:left="3678" w:hanging="441"/>
      </w:pPr>
      <w:rPr>
        <w:rFonts w:hint="default"/>
      </w:rPr>
    </w:lvl>
    <w:lvl w:ilvl="4" w:tplc="3BCC926E">
      <w:numFmt w:val="bullet"/>
      <w:lvlText w:val="•"/>
      <w:lvlJc w:val="left"/>
      <w:pPr>
        <w:ind w:left="4664" w:hanging="441"/>
      </w:pPr>
      <w:rPr>
        <w:rFonts w:hint="default"/>
      </w:rPr>
    </w:lvl>
    <w:lvl w:ilvl="5" w:tplc="20605682">
      <w:numFmt w:val="bullet"/>
      <w:lvlText w:val="•"/>
      <w:lvlJc w:val="left"/>
      <w:pPr>
        <w:ind w:left="5650" w:hanging="441"/>
      </w:pPr>
      <w:rPr>
        <w:rFonts w:hint="default"/>
      </w:rPr>
    </w:lvl>
    <w:lvl w:ilvl="6" w:tplc="1908C400">
      <w:numFmt w:val="bullet"/>
      <w:lvlText w:val="•"/>
      <w:lvlJc w:val="left"/>
      <w:pPr>
        <w:ind w:left="6636" w:hanging="441"/>
      </w:pPr>
      <w:rPr>
        <w:rFonts w:hint="default"/>
      </w:rPr>
    </w:lvl>
    <w:lvl w:ilvl="7" w:tplc="A77E25D2">
      <w:numFmt w:val="bullet"/>
      <w:lvlText w:val="•"/>
      <w:lvlJc w:val="left"/>
      <w:pPr>
        <w:ind w:left="7622" w:hanging="441"/>
      </w:pPr>
      <w:rPr>
        <w:rFonts w:hint="default"/>
      </w:rPr>
    </w:lvl>
    <w:lvl w:ilvl="8" w:tplc="3D5ED1E6">
      <w:numFmt w:val="bullet"/>
      <w:lvlText w:val="•"/>
      <w:lvlJc w:val="left"/>
      <w:pPr>
        <w:ind w:left="8608" w:hanging="441"/>
      </w:pPr>
      <w:rPr>
        <w:rFonts w:hint="default"/>
      </w:rPr>
    </w:lvl>
  </w:abstractNum>
  <w:num w:numId="1">
    <w:abstractNumId w:val="1"/>
  </w:num>
  <w:num w:numId="2">
    <w:abstractNumId w:val="11"/>
  </w:num>
  <w:num w:numId="3">
    <w:abstractNumId w:val="12"/>
  </w:num>
  <w:num w:numId="4">
    <w:abstractNumId w:val="7"/>
  </w:num>
  <w:num w:numId="5">
    <w:abstractNumId w:val="21"/>
  </w:num>
  <w:num w:numId="6">
    <w:abstractNumId w:val="6"/>
  </w:num>
  <w:num w:numId="7">
    <w:abstractNumId w:val="5"/>
  </w:num>
  <w:num w:numId="8">
    <w:abstractNumId w:val="2"/>
  </w:num>
  <w:num w:numId="9">
    <w:abstractNumId w:val="15"/>
  </w:num>
  <w:num w:numId="10">
    <w:abstractNumId w:val="20"/>
  </w:num>
  <w:num w:numId="11">
    <w:abstractNumId w:val="14"/>
  </w:num>
  <w:num w:numId="12">
    <w:abstractNumId w:val="8"/>
  </w:num>
  <w:num w:numId="13">
    <w:abstractNumId w:val="16"/>
  </w:num>
  <w:num w:numId="14">
    <w:abstractNumId w:val="4"/>
  </w:num>
  <w:num w:numId="15">
    <w:abstractNumId w:val="13"/>
  </w:num>
  <w:num w:numId="16">
    <w:abstractNumId w:val="10"/>
  </w:num>
  <w:num w:numId="17">
    <w:abstractNumId w:val="17"/>
  </w:num>
  <w:num w:numId="18">
    <w:abstractNumId w:val="23"/>
  </w:num>
  <w:num w:numId="19">
    <w:abstractNumId w:val="22"/>
  </w:num>
  <w:num w:numId="20">
    <w:abstractNumId w:val="3"/>
  </w:num>
  <w:num w:numId="21">
    <w:abstractNumId w:val="18"/>
  </w:num>
  <w:num w:numId="22">
    <w:abstractNumId w:val="19"/>
  </w:num>
  <w:num w:numId="23">
    <w:abstractNumId w:val="9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zcyNzAxNDIxMzJX0lEKTi0uzszPAykwqgUA3cdsAiwAAAA="/>
  </w:docVars>
  <w:rsids>
    <w:rsidRoot w:val="0006496C"/>
    <w:rsid w:val="00026BA7"/>
    <w:rsid w:val="00030B18"/>
    <w:rsid w:val="0006496C"/>
    <w:rsid w:val="00086E74"/>
    <w:rsid w:val="000A5A92"/>
    <w:rsid w:val="000F4653"/>
    <w:rsid w:val="001C104A"/>
    <w:rsid w:val="0024655E"/>
    <w:rsid w:val="004E4E54"/>
    <w:rsid w:val="0052158B"/>
    <w:rsid w:val="0054216F"/>
    <w:rsid w:val="00617847"/>
    <w:rsid w:val="00761279"/>
    <w:rsid w:val="0076676F"/>
    <w:rsid w:val="007C1719"/>
    <w:rsid w:val="00817E63"/>
    <w:rsid w:val="0082150B"/>
    <w:rsid w:val="0091096A"/>
    <w:rsid w:val="00945E27"/>
    <w:rsid w:val="00972AA5"/>
    <w:rsid w:val="00B50CC4"/>
    <w:rsid w:val="00B51F84"/>
    <w:rsid w:val="00B54CB6"/>
    <w:rsid w:val="00C126E4"/>
    <w:rsid w:val="00D26197"/>
    <w:rsid w:val="00D67727"/>
    <w:rsid w:val="00DA5BB0"/>
    <w:rsid w:val="00EB1846"/>
    <w:rsid w:val="00EF024F"/>
    <w:rsid w:val="00FF2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8D44F1-5303-411C-9CC1-4CAAA78CD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086E74"/>
    <w:pPr>
      <w:widowControl w:val="0"/>
      <w:autoSpaceDE w:val="0"/>
      <w:autoSpaceDN w:val="0"/>
      <w:spacing w:before="95" w:after="0" w:line="240" w:lineRule="auto"/>
      <w:ind w:left="699"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09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9109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1096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086E7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86E74"/>
    <w:rPr>
      <w:rFonts w:ascii="Arial" w:eastAsia="Arial" w:hAnsi="Arial" w:cs="Arial"/>
      <w:sz w:val="20"/>
      <w:szCs w:val="20"/>
    </w:rPr>
  </w:style>
  <w:style w:type="paragraph" w:styleId="NoSpacing">
    <w:name w:val="No Spacing"/>
    <w:uiPriority w:val="1"/>
    <w:qFormat/>
    <w:rsid w:val="00086E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1"/>
    <w:rsid w:val="00086E74"/>
    <w:rPr>
      <w:rFonts w:ascii="Calibri" w:eastAsia="Calibri" w:hAnsi="Calibri" w:cs="Calibr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5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50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026BA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3</Words>
  <Characters>2236</Characters>
  <Application>Microsoft Office Word</Application>
  <DocSecurity>4</DocSecurity>
  <Lines>3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s, Kenneth</dc:creator>
  <cp:keywords/>
  <dc:description/>
  <cp:lastModifiedBy>Gina Jones</cp:lastModifiedBy>
  <cp:revision>2</cp:revision>
  <cp:lastPrinted>2019-03-28T11:25:00Z</cp:lastPrinted>
  <dcterms:created xsi:type="dcterms:W3CDTF">2020-02-27T16:44:00Z</dcterms:created>
  <dcterms:modified xsi:type="dcterms:W3CDTF">2020-02-27T16:44:00Z</dcterms:modified>
</cp:coreProperties>
</file>